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614"/>
        <w:gridCol w:w="119"/>
        <w:gridCol w:w="5326"/>
      </w:tblGrid>
      <w:tr w:rsidR="00BA709F" w:rsidRPr="00650D35" w14:paraId="655C0BA0" w14:textId="77777777" w:rsidTr="006A64D2">
        <w:trPr>
          <w:trHeight w:val="859"/>
        </w:trPr>
        <w:tc>
          <w:tcPr>
            <w:tcW w:w="10059" w:type="dxa"/>
            <w:gridSpan w:val="3"/>
          </w:tcPr>
          <w:p w14:paraId="42C6C449" w14:textId="77777777" w:rsidR="00BA709F" w:rsidRPr="003B4CEC" w:rsidRDefault="00BA709F" w:rsidP="003C2946">
            <w:pPr>
              <w:jc w:val="center"/>
              <w:rPr>
                <w:rFonts w:ascii="Tahoma" w:hAnsi="Tahoma" w:cs="Tahoma"/>
                <w:b/>
                <w:sz w:val="28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  </w:t>
            </w:r>
            <w:r w:rsidRPr="00E63B46">
              <w:rPr>
                <w:rFonts w:ascii="Tahoma" w:hAnsi="Tahoma" w:cs="Tahoma"/>
                <w:b/>
                <w:sz w:val="28"/>
              </w:rPr>
              <w:t xml:space="preserve">COLLEGE OF STATISTICS </w:t>
            </w:r>
            <w:r>
              <w:rPr>
                <w:rFonts w:ascii="Tahoma" w:hAnsi="Tahoma" w:cs="Tahoma"/>
                <w:b/>
                <w:sz w:val="28"/>
              </w:rPr>
              <w:t>&amp;</w:t>
            </w:r>
            <w:r w:rsidRPr="00E63B46">
              <w:rPr>
                <w:rFonts w:ascii="Tahoma" w:hAnsi="Tahoma" w:cs="Tahoma"/>
                <w:b/>
                <w:sz w:val="28"/>
              </w:rPr>
              <w:t xml:space="preserve"> ACTUARIAL SCIENCES</w:t>
            </w:r>
          </w:p>
          <w:p w14:paraId="5E650ACC" w14:textId="77777777" w:rsidR="00BA709F" w:rsidRPr="00CD0031" w:rsidRDefault="00BA709F" w:rsidP="003C2946">
            <w:pPr>
              <w:jc w:val="center"/>
              <w:rPr>
                <w:rFonts w:ascii="Tahoma" w:hAnsi="Tahoma" w:cs="Tahoma"/>
                <w:b/>
                <w:sz w:val="20"/>
              </w:rPr>
            </w:pPr>
            <w:r w:rsidRPr="003B4CEC">
              <w:rPr>
                <w:rFonts w:ascii="Tahoma" w:hAnsi="Tahoma" w:cs="Tahoma"/>
                <w:b/>
                <w:sz w:val="26"/>
              </w:rPr>
              <w:t>UNIVERSITY OF THE PUNJAB, LAHORE</w:t>
            </w:r>
          </w:p>
        </w:tc>
      </w:tr>
      <w:tr w:rsidR="00BA709F" w:rsidRPr="00D640EA" w14:paraId="38EAA310" w14:textId="77777777" w:rsidTr="006A64D2">
        <w:trPr>
          <w:trHeight w:val="339"/>
        </w:trPr>
        <w:tc>
          <w:tcPr>
            <w:tcW w:w="4733" w:type="dxa"/>
            <w:gridSpan w:val="2"/>
          </w:tcPr>
          <w:p w14:paraId="1736D8F6" w14:textId="77777777" w:rsidR="00BA709F" w:rsidRPr="00D640EA" w:rsidRDefault="00BA709F" w:rsidP="003C2946">
            <w:pPr>
              <w:rPr>
                <w:rFonts w:ascii="Tahoma" w:hAnsi="Tahoma" w:cs="Tahoma"/>
                <w:sz w:val="20"/>
                <w:szCs w:val="20"/>
              </w:rPr>
            </w:pPr>
            <w:r w:rsidRPr="00D640EA">
              <w:rPr>
                <w:rFonts w:ascii="Tahoma" w:hAnsi="Tahoma" w:cs="Tahoma"/>
                <w:sz w:val="20"/>
                <w:szCs w:val="20"/>
              </w:rPr>
              <w:t xml:space="preserve">Class: </w:t>
            </w:r>
            <w:r w:rsidRPr="00D640EA">
              <w:rPr>
                <w:rFonts w:ascii="Tahoma" w:hAnsi="Tahoma" w:cs="Tahoma"/>
                <w:b/>
                <w:sz w:val="20"/>
                <w:szCs w:val="20"/>
              </w:rPr>
              <w:t>BS Statistics</w:t>
            </w:r>
          </w:p>
        </w:tc>
        <w:tc>
          <w:tcPr>
            <w:tcW w:w="5325" w:type="dxa"/>
          </w:tcPr>
          <w:p w14:paraId="2E2E150F" w14:textId="0B86CBF1" w:rsidR="00BA709F" w:rsidRPr="00D640EA" w:rsidRDefault="00BA709F" w:rsidP="003C294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AB</w:t>
            </w:r>
            <w:r w:rsidRPr="00D640EA">
              <w:rPr>
                <w:rFonts w:ascii="Tahoma" w:hAnsi="Tahoma" w:cs="Tahoma"/>
                <w:sz w:val="20"/>
                <w:szCs w:val="20"/>
              </w:rPr>
              <w:t xml:space="preserve">: </w:t>
            </w:r>
            <w:r w:rsidR="00D90856">
              <w:rPr>
                <w:rFonts w:ascii="Tahoma" w:hAnsi="Tahoma" w:cs="Tahoma"/>
                <w:b/>
                <w:sz w:val="20"/>
                <w:szCs w:val="20"/>
              </w:rPr>
              <w:t>NumPy</w:t>
            </w:r>
          </w:p>
        </w:tc>
      </w:tr>
      <w:tr w:rsidR="00BA709F" w:rsidRPr="00D640EA" w14:paraId="58E19030" w14:textId="77777777" w:rsidTr="006A64D2">
        <w:trPr>
          <w:trHeight w:val="319"/>
        </w:trPr>
        <w:tc>
          <w:tcPr>
            <w:tcW w:w="4614" w:type="dxa"/>
          </w:tcPr>
          <w:p w14:paraId="1C7E62A6" w14:textId="77777777" w:rsidR="00BA709F" w:rsidRPr="00D640EA" w:rsidRDefault="00BA709F" w:rsidP="003C2946">
            <w:pPr>
              <w:rPr>
                <w:rFonts w:ascii="Tahoma" w:hAnsi="Tahoma" w:cs="Tahoma"/>
                <w:sz w:val="20"/>
                <w:szCs w:val="20"/>
              </w:rPr>
            </w:pPr>
            <w:r w:rsidRPr="00D640EA">
              <w:rPr>
                <w:rFonts w:ascii="Tahoma" w:hAnsi="Tahoma" w:cs="Tahoma"/>
                <w:sz w:val="20"/>
                <w:szCs w:val="20"/>
              </w:rPr>
              <w:t xml:space="preserve">Module Leader: </w:t>
            </w:r>
            <w:r w:rsidRPr="00D640EA">
              <w:rPr>
                <w:rFonts w:ascii="Tahoma" w:hAnsi="Tahoma" w:cs="Tahoma"/>
                <w:b/>
                <w:bCs/>
                <w:sz w:val="20"/>
                <w:szCs w:val="20"/>
              </w:rPr>
              <w:t>Dr.</w:t>
            </w:r>
            <w:r w:rsidRPr="00D640EA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D640EA">
              <w:rPr>
                <w:rFonts w:ascii="Tahoma" w:hAnsi="Tahoma" w:cs="Tahoma"/>
                <w:b/>
                <w:sz w:val="20"/>
                <w:szCs w:val="20"/>
              </w:rPr>
              <w:t xml:space="preserve">Hakeem-ur-Rehman </w:t>
            </w:r>
          </w:p>
        </w:tc>
        <w:tc>
          <w:tcPr>
            <w:tcW w:w="5444" w:type="dxa"/>
            <w:gridSpan w:val="2"/>
          </w:tcPr>
          <w:p w14:paraId="379B38DF" w14:textId="5BFC7758" w:rsidR="00BA709F" w:rsidRPr="00D640EA" w:rsidRDefault="00BA709F" w:rsidP="003C294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D640EA">
              <w:rPr>
                <w:rFonts w:ascii="Tahoma" w:hAnsi="Tahoma" w:cs="Tahoma"/>
                <w:sz w:val="20"/>
                <w:szCs w:val="20"/>
              </w:rPr>
              <w:t xml:space="preserve">Module: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Python</w:t>
            </w:r>
            <w:r w:rsidRPr="00D640EA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for Data Analysis</w:t>
            </w:r>
          </w:p>
        </w:tc>
      </w:tr>
    </w:tbl>
    <w:p w14:paraId="001417A4" w14:textId="77777777" w:rsidR="00BA709F" w:rsidRPr="00D640EA" w:rsidRDefault="00BA709F" w:rsidP="00BA709F">
      <w:pPr>
        <w:rPr>
          <w:rFonts w:ascii="Tahoma" w:hAnsi="Tahoma" w:cs="Tahoma"/>
          <w:b/>
          <w:sz w:val="10"/>
          <w:szCs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075"/>
        <w:gridCol w:w="4005"/>
      </w:tblGrid>
      <w:tr w:rsidR="00BA709F" w:rsidRPr="00D640EA" w14:paraId="08BCB355" w14:textId="77777777" w:rsidTr="006A64D2">
        <w:trPr>
          <w:trHeight w:val="247"/>
        </w:trPr>
        <w:tc>
          <w:tcPr>
            <w:tcW w:w="6075" w:type="dxa"/>
          </w:tcPr>
          <w:p w14:paraId="1DDB9F6F" w14:textId="5F380EEF" w:rsidR="00BA709F" w:rsidRPr="00D640EA" w:rsidRDefault="00BA709F" w:rsidP="003C2946">
            <w:pPr>
              <w:tabs>
                <w:tab w:val="left" w:pos="5859"/>
              </w:tabs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D640EA">
              <w:rPr>
                <w:rFonts w:ascii="Tahoma" w:hAnsi="Tahoma" w:cs="Tahoma"/>
                <w:b/>
                <w:sz w:val="20"/>
                <w:szCs w:val="20"/>
              </w:rPr>
              <w:t>Name:</w:t>
            </w:r>
            <w:r w:rsidR="006A64D2">
              <w:rPr>
                <w:rFonts w:ascii="Tahoma" w:hAnsi="Tahoma" w:cs="Tahoma"/>
                <w:b/>
                <w:sz w:val="20"/>
                <w:szCs w:val="20"/>
              </w:rPr>
              <w:t xml:space="preserve">             </w:t>
            </w:r>
            <w:r w:rsidRPr="00D640EA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871645">
              <w:rPr>
                <w:rFonts w:ascii="Tahoma" w:hAnsi="Tahoma" w:cs="Tahoma"/>
                <w:b/>
                <w:sz w:val="20"/>
                <w:szCs w:val="20"/>
              </w:rPr>
              <w:t>Muhammad Arslan Aslam</w:t>
            </w:r>
            <w:r w:rsidRPr="00D640EA">
              <w:rPr>
                <w:rFonts w:ascii="Tahoma" w:hAnsi="Tahoma" w:cs="Tahoma"/>
                <w:b/>
                <w:sz w:val="20"/>
                <w:szCs w:val="20"/>
                <w:u w:val="single"/>
              </w:rPr>
              <w:tab/>
            </w:r>
          </w:p>
        </w:tc>
        <w:tc>
          <w:tcPr>
            <w:tcW w:w="4005" w:type="dxa"/>
          </w:tcPr>
          <w:p w14:paraId="0D80294A" w14:textId="04A1CEE7" w:rsidR="00BA709F" w:rsidRPr="00D640EA" w:rsidRDefault="006A64D2" w:rsidP="003C2946">
            <w:pPr>
              <w:tabs>
                <w:tab w:val="left" w:pos="2565"/>
              </w:tabs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             </w:t>
            </w:r>
            <w:r w:rsidR="00BA709F" w:rsidRPr="00D640EA">
              <w:rPr>
                <w:rFonts w:ascii="Tahoma" w:hAnsi="Tahoma" w:cs="Tahoma"/>
                <w:b/>
                <w:sz w:val="20"/>
                <w:szCs w:val="20"/>
              </w:rPr>
              <w:t xml:space="preserve">Roll #: </w:t>
            </w:r>
            <w:r w:rsidR="00871645">
              <w:rPr>
                <w:rFonts w:ascii="Tahoma" w:hAnsi="Tahoma" w:cs="Tahoma"/>
                <w:b/>
                <w:sz w:val="20"/>
                <w:szCs w:val="20"/>
              </w:rPr>
              <w:t>138-20</w:t>
            </w:r>
            <w:r w:rsidR="00BA709F" w:rsidRPr="00D640EA">
              <w:rPr>
                <w:rFonts w:ascii="Tahoma" w:hAnsi="Tahoma" w:cs="Tahoma"/>
                <w:b/>
                <w:sz w:val="20"/>
                <w:szCs w:val="20"/>
                <w:u w:val="single"/>
              </w:rPr>
              <w:tab/>
            </w:r>
          </w:p>
        </w:tc>
      </w:tr>
    </w:tbl>
    <w:p w14:paraId="4A38873D" w14:textId="77777777" w:rsidR="00BA709F" w:rsidRDefault="00BA709F" w:rsidP="00BA709F">
      <w:pPr>
        <w:rPr>
          <w:sz w:val="22"/>
          <w:u w:val="single"/>
        </w:rPr>
      </w:pPr>
      <w:r>
        <w:rPr>
          <w:noProof/>
          <w:sz w:val="22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A9144F" wp14:editId="5B3D4287">
                <wp:simplePos x="0" y="0"/>
                <wp:positionH relativeFrom="margin">
                  <wp:align>left</wp:align>
                </wp:positionH>
                <wp:positionV relativeFrom="paragraph">
                  <wp:posOffset>85724</wp:posOffset>
                </wp:positionV>
                <wp:extent cx="6419850" cy="12700"/>
                <wp:effectExtent l="0" t="19050" r="38100" b="4445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19850" cy="1270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0653EF" id="Line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6.75pt" to="505.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" strokeweight="4.5pt">
                <v:stroke linestyle="thickThin"/>
                <w10:wrap anchorx="margin"/>
              </v:line>
            </w:pict>
          </mc:Fallback>
        </mc:AlternateContent>
      </w:r>
    </w:p>
    <w:p w14:paraId="277D0705" w14:textId="77777777" w:rsidR="003F0E5F" w:rsidRDefault="003F0E5F" w:rsidP="00E95C5B">
      <w:pPr>
        <w:rPr>
          <w:b/>
          <w:u w:val="single"/>
        </w:rPr>
      </w:pPr>
      <w:r w:rsidRPr="003F0E5F">
        <w:rPr>
          <w:b/>
          <w:u w:val="single"/>
        </w:rPr>
        <w:t>Basics of NumPy</w:t>
      </w:r>
      <w:bookmarkStart w:id="0" w:name="_GoBack"/>
      <w:bookmarkEnd w:id="0"/>
    </w:p>
    <w:p w14:paraId="03AC8FE0" w14:textId="77777777" w:rsidR="003C2946" w:rsidRDefault="003C2946" w:rsidP="00E95C5B">
      <w:pPr>
        <w:rPr>
          <w:b/>
          <w:u w:val="single"/>
        </w:rPr>
      </w:pPr>
    </w:p>
    <w:p w14:paraId="20C40353" w14:textId="33E4320B" w:rsidR="00E95C5B" w:rsidRDefault="00E95C5B" w:rsidP="00E95C5B">
      <w:pPr>
        <w:rPr>
          <w:bCs/>
        </w:rPr>
      </w:pPr>
      <w:r w:rsidRPr="00E95C5B">
        <w:rPr>
          <w:b/>
        </w:rPr>
        <w:t>Question 1:</w:t>
      </w:r>
      <w:r>
        <w:rPr>
          <w:bCs/>
        </w:rPr>
        <w:t xml:space="preserve"> </w:t>
      </w:r>
      <w:r w:rsidR="003F0E5F" w:rsidRPr="003F0E5F">
        <w:rPr>
          <w:bCs/>
        </w:rPr>
        <w:t>Import the NumPy library and create a NumPy array containing the integers from 1 to 10. Print the array</w:t>
      </w:r>
      <w:r w:rsidR="003F0E5F">
        <w:rPr>
          <w:bCs/>
        </w:rPr>
        <w:t>.</w:t>
      </w:r>
    </w:p>
    <w:tbl>
      <w:tblPr>
        <w:tblStyle w:val="TableGrid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E95C5B" w14:paraId="775D10A1" w14:textId="77777777" w:rsidTr="00FD6039">
        <w:trPr>
          <w:trHeight w:val="1664"/>
          <w:jc w:val="center"/>
        </w:trPr>
        <w:tc>
          <w:tcPr>
            <w:tcW w:w="10209" w:type="dxa"/>
            <w:tcBorders>
              <w:bottom w:val="nil"/>
            </w:tcBorders>
          </w:tcPr>
          <w:p w14:paraId="31A2E78E" w14:textId="77777777" w:rsidR="00E95C5B" w:rsidRDefault="00E95C5B" w:rsidP="003F0E5F">
            <w:pPr>
              <w:rPr>
                <w:bCs/>
              </w:rPr>
            </w:pPr>
            <w:bookmarkStart w:id="1" w:name="_Hlk149662407"/>
          </w:p>
          <w:p w14:paraId="5D526BB8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proofErr w:type="spellStart"/>
            <w:r w:rsidRPr="00871645">
              <w:rPr>
                <w:rFonts w:ascii="Arial" w:hAnsi="Arial" w:cs="Arial"/>
              </w:rPr>
              <w:t>arr</w:t>
            </w:r>
            <w:proofErr w:type="spellEnd"/>
            <w:r w:rsidRPr="00871645">
              <w:rPr>
                <w:rFonts w:ascii="Arial" w:hAnsi="Arial" w:cs="Arial"/>
              </w:rPr>
              <w:t xml:space="preserve"> = </w:t>
            </w:r>
            <w:proofErr w:type="spellStart"/>
            <w:r w:rsidRPr="00871645">
              <w:rPr>
                <w:rFonts w:ascii="Arial" w:hAnsi="Arial" w:cs="Arial"/>
              </w:rPr>
              <w:t>np.arange</w:t>
            </w:r>
            <w:proofErr w:type="spellEnd"/>
            <w:r w:rsidRPr="00871645">
              <w:rPr>
                <w:rFonts w:ascii="Arial" w:hAnsi="Arial" w:cs="Arial"/>
              </w:rPr>
              <w:t>(1,11)</w:t>
            </w:r>
          </w:p>
          <w:p w14:paraId="3DFB4B02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</w:t>
            </w:r>
            <w:proofErr w:type="spellStart"/>
            <w:r w:rsidRPr="00871645">
              <w:rPr>
                <w:rFonts w:ascii="Arial" w:hAnsi="Arial" w:cs="Arial"/>
              </w:rPr>
              <w:t>arr</w:t>
            </w:r>
            <w:proofErr w:type="spellEnd"/>
            <w:r w:rsidRPr="00871645">
              <w:rPr>
                <w:rFonts w:ascii="Arial" w:hAnsi="Arial" w:cs="Arial"/>
              </w:rPr>
              <w:t>)</w:t>
            </w:r>
          </w:p>
          <w:p w14:paraId="6C796B68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type(</w:t>
            </w:r>
            <w:proofErr w:type="spellStart"/>
            <w:r w:rsidRPr="00871645">
              <w:rPr>
                <w:rFonts w:ascii="Arial" w:hAnsi="Arial" w:cs="Arial"/>
              </w:rPr>
              <w:t>arr</w:t>
            </w:r>
            <w:proofErr w:type="spellEnd"/>
            <w:r w:rsidRPr="00871645">
              <w:rPr>
                <w:rFonts w:ascii="Arial" w:hAnsi="Arial" w:cs="Arial"/>
              </w:rPr>
              <w:t>))</w:t>
            </w:r>
          </w:p>
          <w:p w14:paraId="63D877CC" w14:textId="77777777" w:rsidR="001E6BF3" w:rsidRDefault="001E6BF3" w:rsidP="00FD6039">
            <w:pPr>
              <w:rPr>
                <w:bCs/>
              </w:rPr>
            </w:pPr>
          </w:p>
          <w:p w14:paraId="661965A3" w14:textId="3AB599C2" w:rsidR="001E6BF3" w:rsidRDefault="001E6BF3" w:rsidP="001E6BF3">
            <w:pPr>
              <w:jc w:val="center"/>
              <w:rPr>
                <w:bCs/>
              </w:rPr>
            </w:pPr>
          </w:p>
        </w:tc>
      </w:tr>
      <w:bookmarkEnd w:id="1"/>
    </w:tbl>
    <w:p w14:paraId="03BBAE40" w14:textId="4C8FD58B" w:rsidR="00E95C5B" w:rsidRDefault="00E95C5B" w:rsidP="00E95C5B">
      <w:pPr>
        <w:rPr>
          <w:bCs/>
        </w:rPr>
      </w:pPr>
    </w:p>
    <w:p w14:paraId="47AFEE0E" w14:textId="61BC0D97" w:rsidR="00E95C5B" w:rsidRDefault="008B5BD6" w:rsidP="008B5BD6">
      <w:pPr>
        <w:jc w:val="both"/>
        <w:rPr>
          <w:bCs/>
        </w:rPr>
      </w:pPr>
      <w:r w:rsidRPr="008B5BD6">
        <w:rPr>
          <w:b/>
        </w:rPr>
        <w:t>Question 2:</w:t>
      </w:r>
      <w:r>
        <w:rPr>
          <w:bCs/>
        </w:rPr>
        <w:t xml:space="preserve"> </w:t>
      </w:r>
      <w:r w:rsidR="003F0E5F" w:rsidRPr="003F0E5F">
        <w:rPr>
          <w:bCs/>
        </w:rPr>
        <w:t>Create a 3x3 NumPy array filled with zeros and print it.</w:t>
      </w:r>
    </w:p>
    <w:tbl>
      <w:tblPr>
        <w:tblStyle w:val="TableGrid"/>
        <w:tblW w:w="10433" w:type="dxa"/>
        <w:jc w:val="center"/>
        <w:tblLook w:val="04A0" w:firstRow="1" w:lastRow="0" w:firstColumn="1" w:lastColumn="0" w:noHBand="0" w:noVBand="1"/>
      </w:tblPr>
      <w:tblGrid>
        <w:gridCol w:w="10433"/>
      </w:tblGrid>
      <w:tr w:rsidR="008B5BD6" w:rsidRPr="001E6BF3" w14:paraId="484DDD1A" w14:textId="77777777" w:rsidTr="004544E4">
        <w:trPr>
          <w:trHeight w:val="1259"/>
          <w:jc w:val="center"/>
        </w:trPr>
        <w:tc>
          <w:tcPr>
            <w:tcW w:w="10433" w:type="dxa"/>
          </w:tcPr>
          <w:p w14:paraId="5AB4C078" w14:textId="77777777" w:rsidR="00871645" w:rsidRDefault="00871645" w:rsidP="00871645"/>
          <w:p w14:paraId="17E8B93F" w14:textId="77777777" w:rsidR="00871645" w:rsidRPr="00871645" w:rsidRDefault="00871645" w:rsidP="00871645">
            <w:r w:rsidRPr="00871645">
              <w:t xml:space="preserve">ar1 = </w:t>
            </w:r>
            <w:proofErr w:type="spellStart"/>
            <w:r w:rsidRPr="00871645">
              <w:t>np.zeros</w:t>
            </w:r>
            <w:proofErr w:type="spellEnd"/>
            <w:r w:rsidRPr="00871645">
              <w:t>([3,3])</w:t>
            </w:r>
          </w:p>
          <w:p w14:paraId="56176619" w14:textId="77777777" w:rsidR="00871645" w:rsidRPr="00871645" w:rsidRDefault="00871645" w:rsidP="00871645">
            <w:r w:rsidRPr="00871645">
              <w:t>ar1</w:t>
            </w:r>
          </w:p>
          <w:p w14:paraId="19435CDA" w14:textId="65DF3F7E" w:rsidR="008B5BD6" w:rsidRPr="00871645" w:rsidRDefault="008B5BD6" w:rsidP="00871645"/>
        </w:tc>
      </w:tr>
    </w:tbl>
    <w:p w14:paraId="644B4A50" w14:textId="376EC890" w:rsidR="00E95C5B" w:rsidRDefault="00E95C5B" w:rsidP="00E95C5B">
      <w:pPr>
        <w:rPr>
          <w:bCs/>
        </w:rPr>
      </w:pPr>
    </w:p>
    <w:p w14:paraId="49A5F09D" w14:textId="77777777" w:rsidR="003F0E5F" w:rsidRDefault="003F0E5F" w:rsidP="008B5BD6">
      <w:pPr>
        <w:rPr>
          <w:b/>
          <w:u w:val="single"/>
        </w:rPr>
      </w:pPr>
      <w:r w:rsidRPr="003F0E5F">
        <w:rPr>
          <w:b/>
          <w:u w:val="single"/>
        </w:rPr>
        <w:t>NumPy Array Operations</w:t>
      </w:r>
    </w:p>
    <w:p w14:paraId="0E1840EC" w14:textId="77777777" w:rsidR="003C2946" w:rsidRDefault="003C2946" w:rsidP="008B5BD6">
      <w:pPr>
        <w:rPr>
          <w:b/>
          <w:u w:val="single"/>
        </w:rPr>
      </w:pPr>
    </w:p>
    <w:p w14:paraId="77594F5A" w14:textId="2A8687FD" w:rsidR="003F0E5F" w:rsidRDefault="008B5BD6" w:rsidP="003F0E5F">
      <w:pPr>
        <w:jc w:val="both"/>
        <w:rPr>
          <w:bCs/>
        </w:rPr>
      </w:pPr>
      <w:r w:rsidRPr="008B5BD6">
        <w:rPr>
          <w:b/>
        </w:rPr>
        <w:t>Question 3:</w:t>
      </w:r>
      <w:r w:rsidR="003F0E5F">
        <w:rPr>
          <w:b/>
        </w:rPr>
        <w:t xml:space="preserve"> </w:t>
      </w:r>
      <w:r w:rsidR="003F0E5F" w:rsidRPr="003F0E5F">
        <w:rPr>
          <w:bCs/>
        </w:rPr>
        <w:t>Create two NumPy arrays of the same shape and perform element-wise addition on them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87"/>
      </w:tblGrid>
      <w:tr w:rsidR="003F0E5F" w14:paraId="6882FD50" w14:textId="77777777" w:rsidTr="00FD6039">
        <w:trPr>
          <w:trHeight w:val="655"/>
          <w:jc w:val="center"/>
        </w:trPr>
        <w:tc>
          <w:tcPr>
            <w:tcW w:w="10187" w:type="dxa"/>
          </w:tcPr>
          <w:p w14:paraId="3B3E00DA" w14:textId="77777777" w:rsidR="003F0E5F" w:rsidRDefault="003F0E5F" w:rsidP="001E6BF3">
            <w:pPr>
              <w:jc w:val="center"/>
              <w:rPr>
                <w:bCs/>
              </w:rPr>
            </w:pPr>
          </w:p>
          <w:p w14:paraId="67335DE8" w14:textId="77777777" w:rsidR="00871645" w:rsidRPr="00871645" w:rsidRDefault="00871645" w:rsidP="00871645">
            <w:r w:rsidRPr="00871645">
              <w:t xml:space="preserve">a = </w:t>
            </w:r>
            <w:proofErr w:type="spellStart"/>
            <w:r w:rsidRPr="00871645">
              <w:t>np.array</w:t>
            </w:r>
            <w:proofErr w:type="spellEnd"/>
            <w:r w:rsidRPr="00871645">
              <w:t>([2,3,4,5,6])</w:t>
            </w:r>
          </w:p>
          <w:p w14:paraId="38A67369" w14:textId="77777777" w:rsidR="00871645" w:rsidRPr="00871645" w:rsidRDefault="00871645" w:rsidP="00871645">
            <w:r w:rsidRPr="00871645">
              <w:t xml:space="preserve">b = </w:t>
            </w:r>
            <w:proofErr w:type="spellStart"/>
            <w:r w:rsidRPr="00871645">
              <w:t>np.array</w:t>
            </w:r>
            <w:proofErr w:type="spellEnd"/>
            <w:r w:rsidRPr="00871645">
              <w:t>([1,4,6,8,0])</w:t>
            </w:r>
          </w:p>
          <w:p w14:paraId="64A64CB9" w14:textId="77777777" w:rsidR="00871645" w:rsidRPr="00871645" w:rsidRDefault="00871645" w:rsidP="00871645">
            <w:r w:rsidRPr="00871645">
              <w:t xml:space="preserve">c = </w:t>
            </w:r>
            <w:proofErr w:type="spellStart"/>
            <w:r w:rsidRPr="00871645">
              <w:t>a+b</w:t>
            </w:r>
            <w:proofErr w:type="spellEnd"/>
          </w:p>
          <w:p w14:paraId="5ADA3D48" w14:textId="77777777" w:rsidR="00871645" w:rsidRPr="00871645" w:rsidRDefault="00871645" w:rsidP="00871645">
            <w:r w:rsidRPr="00871645">
              <w:t>print(c)</w:t>
            </w:r>
          </w:p>
          <w:p w14:paraId="43532A1A" w14:textId="69E7610A" w:rsidR="001E6BF3" w:rsidRDefault="001E6BF3" w:rsidP="00FD6039">
            <w:pPr>
              <w:rPr>
                <w:bCs/>
              </w:rPr>
            </w:pPr>
          </w:p>
        </w:tc>
      </w:tr>
    </w:tbl>
    <w:p w14:paraId="55AF6460" w14:textId="77777777" w:rsidR="001E6BF3" w:rsidRDefault="001E6BF3" w:rsidP="004A49ED">
      <w:pPr>
        <w:jc w:val="both"/>
        <w:rPr>
          <w:b/>
        </w:rPr>
      </w:pPr>
    </w:p>
    <w:p w14:paraId="58C9F797" w14:textId="35DF6195" w:rsidR="004A49ED" w:rsidRDefault="004A49ED" w:rsidP="004A49ED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4</w:t>
      </w:r>
      <w:r w:rsidRPr="008B5BD6">
        <w:rPr>
          <w:b/>
        </w:rPr>
        <w:t>:</w:t>
      </w:r>
      <w:r>
        <w:rPr>
          <w:b/>
        </w:rPr>
        <w:t xml:space="preserve"> </w:t>
      </w:r>
      <w:r w:rsidRPr="004A49ED">
        <w:rPr>
          <w:bCs/>
        </w:rPr>
        <w:t>Create a NumPy array with values from 1 to 10 and calculate the mean, median, and standard deviation of the values.</w:t>
      </w:r>
    </w:p>
    <w:tbl>
      <w:tblPr>
        <w:tblStyle w:val="TableGrid"/>
        <w:tblW w:w="10337" w:type="dxa"/>
        <w:jc w:val="center"/>
        <w:tblLook w:val="04A0" w:firstRow="1" w:lastRow="0" w:firstColumn="1" w:lastColumn="0" w:noHBand="0" w:noVBand="1"/>
      </w:tblPr>
      <w:tblGrid>
        <w:gridCol w:w="10337"/>
      </w:tblGrid>
      <w:tr w:rsidR="004A49ED" w14:paraId="1312EF52" w14:textId="77777777" w:rsidTr="00871645">
        <w:trPr>
          <w:trHeight w:val="2156"/>
          <w:jc w:val="center"/>
        </w:trPr>
        <w:tc>
          <w:tcPr>
            <w:tcW w:w="10337" w:type="dxa"/>
          </w:tcPr>
          <w:p w14:paraId="016DD877" w14:textId="77777777" w:rsidR="004A49ED" w:rsidRDefault="004A49ED" w:rsidP="004A49ED">
            <w:pPr>
              <w:rPr>
                <w:bCs/>
              </w:rPr>
            </w:pPr>
          </w:p>
          <w:p w14:paraId="0AC0CDD0" w14:textId="77777777" w:rsidR="00871645" w:rsidRPr="00871645" w:rsidRDefault="00871645" w:rsidP="00871645">
            <w:proofErr w:type="spellStart"/>
            <w:r w:rsidRPr="00871645">
              <w:t>arrr</w:t>
            </w:r>
            <w:proofErr w:type="spellEnd"/>
            <w:r w:rsidRPr="00871645">
              <w:t xml:space="preserve"> = </w:t>
            </w:r>
            <w:proofErr w:type="spellStart"/>
            <w:r w:rsidRPr="00871645">
              <w:t>np.arange</w:t>
            </w:r>
            <w:proofErr w:type="spellEnd"/>
            <w:r w:rsidRPr="00871645">
              <w:t>(1,11)</w:t>
            </w:r>
          </w:p>
          <w:p w14:paraId="21A45D6F" w14:textId="77777777" w:rsidR="00871645" w:rsidRPr="00871645" w:rsidRDefault="00871645" w:rsidP="00871645">
            <w:proofErr w:type="spellStart"/>
            <w:r w:rsidRPr="00871645">
              <w:t>mn</w:t>
            </w:r>
            <w:proofErr w:type="spellEnd"/>
            <w:r w:rsidRPr="00871645">
              <w:t xml:space="preserve"> = </w:t>
            </w:r>
            <w:proofErr w:type="spellStart"/>
            <w:r w:rsidRPr="00871645">
              <w:t>np.mean</w:t>
            </w:r>
            <w:proofErr w:type="spellEnd"/>
            <w:r w:rsidRPr="00871645">
              <w:t>(</w:t>
            </w:r>
            <w:proofErr w:type="spellStart"/>
            <w:r w:rsidRPr="00871645">
              <w:t>arrr</w:t>
            </w:r>
            <w:proofErr w:type="spellEnd"/>
            <w:r w:rsidRPr="00871645">
              <w:t>)</w:t>
            </w:r>
          </w:p>
          <w:p w14:paraId="39A13FFE" w14:textId="77777777" w:rsidR="00871645" w:rsidRPr="00871645" w:rsidRDefault="00871645" w:rsidP="00871645">
            <w:proofErr w:type="spellStart"/>
            <w:r w:rsidRPr="00871645">
              <w:t>sd</w:t>
            </w:r>
            <w:proofErr w:type="spellEnd"/>
            <w:r w:rsidRPr="00871645">
              <w:t xml:space="preserve"> = </w:t>
            </w:r>
            <w:proofErr w:type="spellStart"/>
            <w:r w:rsidRPr="00871645">
              <w:t>np.std</w:t>
            </w:r>
            <w:proofErr w:type="spellEnd"/>
            <w:r w:rsidRPr="00871645">
              <w:t>(</w:t>
            </w:r>
            <w:proofErr w:type="spellStart"/>
            <w:r w:rsidRPr="00871645">
              <w:t>arrr</w:t>
            </w:r>
            <w:proofErr w:type="spellEnd"/>
            <w:r w:rsidRPr="00871645">
              <w:t>)</w:t>
            </w:r>
          </w:p>
          <w:p w14:paraId="7A20D6DA" w14:textId="77777777" w:rsidR="00871645" w:rsidRPr="00871645" w:rsidRDefault="00871645" w:rsidP="00871645">
            <w:r w:rsidRPr="00871645">
              <w:t xml:space="preserve">med = </w:t>
            </w:r>
            <w:proofErr w:type="spellStart"/>
            <w:r w:rsidRPr="00871645">
              <w:t>np.median</w:t>
            </w:r>
            <w:proofErr w:type="spellEnd"/>
            <w:r w:rsidRPr="00871645">
              <w:t>(</w:t>
            </w:r>
            <w:proofErr w:type="spellStart"/>
            <w:r w:rsidRPr="00871645">
              <w:t>arrr</w:t>
            </w:r>
            <w:proofErr w:type="spellEnd"/>
            <w:r w:rsidRPr="00871645">
              <w:t>)</w:t>
            </w:r>
          </w:p>
          <w:p w14:paraId="58DF5265" w14:textId="77777777" w:rsidR="00871645" w:rsidRPr="00871645" w:rsidRDefault="00871645" w:rsidP="00871645">
            <w:r w:rsidRPr="00871645">
              <w:t>print(</w:t>
            </w:r>
            <w:proofErr w:type="spellStart"/>
            <w:r w:rsidRPr="00871645">
              <w:t>f'mean</w:t>
            </w:r>
            <w:proofErr w:type="spellEnd"/>
            <w:r w:rsidRPr="00871645">
              <w:t xml:space="preserve"> is {</w:t>
            </w:r>
            <w:proofErr w:type="spellStart"/>
            <w:r w:rsidRPr="00871645">
              <w:t>mn</w:t>
            </w:r>
            <w:proofErr w:type="spellEnd"/>
            <w:r w:rsidRPr="00871645">
              <w:t>}, standard deviation is {</w:t>
            </w:r>
            <w:proofErr w:type="spellStart"/>
            <w:r w:rsidRPr="00871645">
              <w:t>sd</w:t>
            </w:r>
            <w:proofErr w:type="spellEnd"/>
            <w:r w:rsidRPr="00871645">
              <w:t>}, median is {med}')</w:t>
            </w:r>
          </w:p>
          <w:p w14:paraId="0A68C76F" w14:textId="77777777" w:rsidR="00871645" w:rsidRPr="00871645" w:rsidRDefault="00871645" w:rsidP="00871645"/>
          <w:p w14:paraId="6C22EE0A" w14:textId="6E4592E7" w:rsidR="00871645" w:rsidRDefault="00871645" w:rsidP="004A49ED">
            <w:pPr>
              <w:rPr>
                <w:bCs/>
              </w:rPr>
            </w:pPr>
          </w:p>
        </w:tc>
      </w:tr>
    </w:tbl>
    <w:p w14:paraId="6B9A8640" w14:textId="77777777" w:rsidR="001E6BF3" w:rsidRDefault="001E6BF3" w:rsidP="00186C49">
      <w:pPr>
        <w:jc w:val="both"/>
        <w:rPr>
          <w:b/>
          <w:u w:val="single"/>
        </w:rPr>
      </w:pPr>
    </w:p>
    <w:p w14:paraId="50A00C8A" w14:textId="7E21A3EC" w:rsidR="00186C49" w:rsidRDefault="00186C49" w:rsidP="00186C49">
      <w:pPr>
        <w:jc w:val="both"/>
        <w:rPr>
          <w:b/>
          <w:u w:val="single"/>
        </w:rPr>
      </w:pPr>
      <w:r w:rsidRPr="00186C49">
        <w:rPr>
          <w:b/>
          <w:u w:val="single"/>
        </w:rPr>
        <w:t>Indexing and Slicing</w:t>
      </w:r>
    </w:p>
    <w:p w14:paraId="537F4838" w14:textId="77777777" w:rsidR="003C2946" w:rsidRDefault="003C2946" w:rsidP="00186C49">
      <w:pPr>
        <w:jc w:val="both"/>
        <w:rPr>
          <w:b/>
          <w:u w:val="single"/>
        </w:rPr>
      </w:pPr>
    </w:p>
    <w:p w14:paraId="30F9231A" w14:textId="1D54A09C" w:rsidR="00186C49" w:rsidRDefault="00186C49" w:rsidP="00186C49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5</w:t>
      </w:r>
      <w:r w:rsidRPr="008B5BD6">
        <w:rPr>
          <w:b/>
        </w:rPr>
        <w:t>:</w:t>
      </w:r>
      <w:r>
        <w:rPr>
          <w:b/>
        </w:rPr>
        <w:t xml:space="preserve"> </w:t>
      </w:r>
      <w:r w:rsidRPr="00186C49">
        <w:rPr>
          <w:bCs/>
        </w:rPr>
        <w:t>Create a NumPy array containing the integers from 1 to 20. Slice it to print the even numbers from the array.</w:t>
      </w:r>
    </w:p>
    <w:tbl>
      <w:tblPr>
        <w:tblStyle w:val="TableGrid"/>
        <w:tblW w:w="10289" w:type="dxa"/>
        <w:jc w:val="center"/>
        <w:tblLook w:val="04A0" w:firstRow="1" w:lastRow="0" w:firstColumn="1" w:lastColumn="0" w:noHBand="0" w:noVBand="1"/>
      </w:tblPr>
      <w:tblGrid>
        <w:gridCol w:w="10289"/>
      </w:tblGrid>
      <w:tr w:rsidR="00186C49" w14:paraId="1FF3CC63" w14:textId="77777777" w:rsidTr="00871645">
        <w:trPr>
          <w:trHeight w:val="1717"/>
          <w:jc w:val="center"/>
        </w:trPr>
        <w:tc>
          <w:tcPr>
            <w:tcW w:w="10289" w:type="dxa"/>
          </w:tcPr>
          <w:p w14:paraId="717FCF46" w14:textId="77777777" w:rsidR="00186C49" w:rsidRDefault="00186C49" w:rsidP="00186C49">
            <w:pPr>
              <w:rPr>
                <w:bCs/>
              </w:rPr>
            </w:pPr>
          </w:p>
          <w:p w14:paraId="2CE5FC21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ab = </w:t>
            </w:r>
            <w:proofErr w:type="spellStart"/>
            <w:r w:rsidRPr="00871645">
              <w:rPr>
                <w:rFonts w:ascii="Arial" w:hAnsi="Arial" w:cs="Arial"/>
              </w:rPr>
              <w:t>np.arange</w:t>
            </w:r>
            <w:proofErr w:type="spellEnd"/>
            <w:r w:rsidRPr="00871645">
              <w:rPr>
                <w:rFonts w:ascii="Arial" w:hAnsi="Arial" w:cs="Arial"/>
              </w:rPr>
              <w:t>(1,21)</w:t>
            </w:r>
          </w:p>
          <w:p w14:paraId="0E063D75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ab)</w:t>
            </w:r>
          </w:p>
          <w:p w14:paraId="20705F36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c = ab[ab%2==0]</w:t>
            </w:r>
          </w:p>
          <w:p w14:paraId="12016CD1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c)</w:t>
            </w:r>
          </w:p>
          <w:p w14:paraId="0B503AFE" w14:textId="47A740EA" w:rsidR="00871645" w:rsidRDefault="00871645" w:rsidP="00186C49">
            <w:pPr>
              <w:rPr>
                <w:bCs/>
              </w:rPr>
            </w:pPr>
          </w:p>
        </w:tc>
      </w:tr>
    </w:tbl>
    <w:p w14:paraId="4F24FB4F" w14:textId="3B7F2FC1" w:rsidR="004A49ED" w:rsidRDefault="004A49ED" w:rsidP="004A49ED">
      <w:pPr>
        <w:jc w:val="both"/>
        <w:rPr>
          <w:bCs/>
        </w:rPr>
      </w:pPr>
    </w:p>
    <w:p w14:paraId="601404D3" w14:textId="77897CB9" w:rsidR="00186C49" w:rsidRDefault="00186C49" w:rsidP="00186C49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6</w:t>
      </w:r>
      <w:r w:rsidRPr="008B5BD6">
        <w:rPr>
          <w:b/>
        </w:rPr>
        <w:t>:</w:t>
      </w:r>
      <w:r>
        <w:rPr>
          <w:b/>
        </w:rPr>
        <w:t xml:space="preserve"> </w:t>
      </w:r>
      <w:r w:rsidRPr="00186C49">
        <w:rPr>
          <w:bCs/>
        </w:rPr>
        <w:t>Create a 2D NumPy array and print the last row and last column of the array.</w:t>
      </w:r>
    </w:p>
    <w:tbl>
      <w:tblPr>
        <w:tblStyle w:val="TableGrid"/>
        <w:tblW w:w="10214" w:type="dxa"/>
        <w:jc w:val="center"/>
        <w:tblLook w:val="04A0" w:firstRow="1" w:lastRow="0" w:firstColumn="1" w:lastColumn="0" w:noHBand="0" w:noVBand="1"/>
      </w:tblPr>
      <w:tblGrid>
        <w:gridCol w:w="10214"/>
      </w:tblGrid>
      <w:tr w:rsidR="00186C49" w14:paraId="0CA49371" w14:textId="77777777" w:rsidTr="00871645">
        <w:trPr>
          <w:trHeight w:val="2064"/>
          <w:jc w:val="center"/>
        </w:trPr>
        <w:tc>
          <w:tcPr>
            <w:tcW w:w="10214" w:type="dxa"/>
          </w:tcPr>
          <w:p w14:paraId="24364907" w14:textId="77777777" w:rsidR="00186C49" w:rsidRDefault="00186C49" w:rsidP="00186C49">
            <w:pPr>
              <w:rPr>
                <w:bCs/>
              </w:rPr>
            </w:pPr>
          </w:p>
          <w:p w14:paraId="23C8C415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ac = </w:t>
            </w:r>
            <w:proofErr w:type="spellStart"/>
            <w:r w:rsidRPr="00871645">
              <w:rPr>
                <w:rFonts w:ascii="Arial" w:hAnsi="Arial" w:cs="Arial"/>
              </w:rPr>
              <w:t>np.array</w:t>
            </w:r>
            <w:proofErr w:type="spellEnd"/>
            <w:r w:rsidRPr="00871645">
              <w:rPr>
                <w:rFonts w:ascii="Arial" w:hAnsi="Arial" w:cs="Arial"/>
              </w:rPr>
              <w:t>([[2,3,4],[2,3,6],[4,5,7]])</w:t>
            </w:r>
          </w:p>
          <w:p w14:paraId="681712CC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ac)</w:t>
            </w:r>
          </w:p>
          <w:p w14:paraId="58390CA7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proofErr w:type="spellStart"/>
            <w:r w:rsidRPr="00871645">
              <w:rPr>
                <w:rFonts w:ascii="Arial" w:hAnsi="Arial" w:cs="Arial"/>
              </w:rPr>
              <w:t>lastRow</w:t>
            </w:r>
            <w:proofErr w:type="spellEnd"/>
            <w:r w:rsidRPr="00871645">
              <w:rPr>
                <w:rFonts w:ascii="Arial" w:hAnsi="Arial" w:cs="Arial"/>
              </w:rPr>
              <w:t xml:space="preserve"> = ac[-1,:]</w:t>
            </w:r>
          </w:p>
          <w:p w14:paraId="1FA735C4" w14:textId="120BCECA" w:rsidR="00871645" w:rsidRPr="00871645" w:rsidRDefault="00871645" w:rsidP="00871645">
            <w:pPr>
              <w:rPr>
                <w:rFonts w:ascii="Arial" w:hAnsi="Arial" w:cs="Arial"/>
                <w:color w:val="EEFFFF"/>
              </w:rPr>
            </w:pPr>
            <w:proofErr w:type="spellStart"/>
            <w:r w:rsidRPr="00871645">
              <w:rPr>
                <w:rFonts w:ascii="Arial" w:hAnsi="Arial" w:cs="Arial"/>
              </w:rPr>
              <w:t>lastColumn</w:t>
            </w:r>
            <w:proofErr w:type="spellEnd"/>
            <w:r w:rsidRPr="00871645">
              <w:rPr>
                <w:rFonts w:ascii="Arial" w:hAnsi="Arial" w:cs="Arial"/>
              </w:rPr>
              <w:t xml:space="preserve"> = ac[:,-1]</w:t>
            </w:r>
            <w:r w:rsidRPr="00871645">
              <w:rPr>
                <w:rFonts w:ascii="Arial" w:hAnsi="Arial" w:cs="Arial"/>
              </w:rPr>
              <w:tab/>
            </w:r>
          </w:p>
          <w:p w14:paraId="6CC66489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</w:t>
            </w:r>
            <w:proofErr w:type="spellStart"/>
            <w:r w:rsidRPr="00871645">
              <w:rPr>
                <w:rFonts w:ascii="Arial" w:hAnsi="Arial" w:cs="Arial"/>
              </w:rPr>
              <w:t>f'last</w:t>
            </w:r>
            <w:proofErr w:type="spellEnd"/>
            <w:r w:rsidRPr="00871645">
              <w:rPr>
                <w:rFonts w:ascii="Arial" w:hAnsi="Arial" w:cs="Arial"/>
              </w:rPr>
              <w:t xml:space="preserve"> row is {</w:t>
            </w:r>
            <w:proofErr w:type="spellStart"/>
            <w:r w:rsidRPr="00871645">
              <w:rPr>
                <w:rFonts w:ascii="Arial" w:hAnsi="Arial" w:cs="Arial"/>
              </w:rPr>
              <w:t>lastRow</w:t>
            </w:r>
            <w:proofErr w:type="spellEnd"/>
            <w:r w:rsidRPr="00871645">
              <w:rPr>
                <w:rFonts w:ascii="Arial" w:hAnsi="Arial" w:cs="Arial"/>
              </w:rPr>
              <w:t>}, last Column is {</w:t>
            </w:r>
            <w:proofErr w:type="spellStart"/>
            <w:r w:rsidRPr="00871645">
              <w:rPr>
                <w:rFonts w:ascii="Arial" w:hAnsi="Arial" w:cs="Arial"/>
              </w:rPr>
              <w:t>lastColumn</w:t>
            </w:r>
            <w:proofErr w:type="spellEnd"/>
            <w:r w:rsidRPr="00871645">
              <w:rPr>
                <w:rFonts w:ascii="Arial" w:hAnsi="Arial" w:cs="Arial"/>
              </w:rPr>
              <w:t>}')</w:t>
            </w:r>
          </w:p>
          <w:p w14:paraId="4F9B1C96" w14:textId="1E63E43E" w:rsidR="00871645" w:rsidRDefault="00871645" w:rsidP="00186C49">
            <w:pPr>
              <w:rPr>
                <w:bCs/>
              </w:rPr>
            </w:pPr>
          </w:p>
        </w:tc>
      </w:tr>
    </w:tbl>
    <w:p w14:paraId="2178A90C" w14:textId="2CF9EFDA" w:rsidR="00186C49" w:rsidRDefault="00186C49" w:rsidP="004A49ED">
      <w:pPr>
        <w:jc w:val="both"/>
        <w:rPr>
          <w:bCs/>
        </w:rPr>
      </w:pPr>
    </w:p>
    <w:p w14:paraId="6F44D197" w14:textId="77777777" w:rsidR="002A5AE7" w:rsidRDefault="002A5AE7" w:rsidP="002A5AE7">
      <w:pPr>
        <w:jc w:val="both"/>
        <w:rPr>
          <w:b/>
          <w:u w:val="single"/>
        </w:rPr>
      </w:pPr>
      <w:r w:rsidRPr="002A5AE7">
        <w:rPr>
          <w:b/>
          <w:u w:val="single"/>
        </w:rPr>
        <w:t>NumPy Functions</w:t>
      </w:r>
    </w:p>
    <w:p w14:paraId="550265CF" w14:textId="77777777" w:rsidR="003C2946" w:rsidRDefault="003C2946" w:rsidP="002A5AE7">
      <w:pPr>
        <w:jc w:val="both"/>
        <w:rPr>
          <w:b/>
          <w:u w:val="single"/>
        </w:rPr>
      </w:pPr>
    </w:p>
    <w:p w14:paraId="79AC0F8F" w14:textId="34A6151A" w:rsidR="002A5AE7" w:rsidRDefault="002A5AE7" w:rsidP="002A5AE7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7</w:t>
      </w:r>
      <w:r w:rsidRPr="008B5BD6">
        <w:rPr>
          <w:b/>
        </w:rPr>
        <w:t>:</w:t>
      </w:r>
      <w:r>
        <w:rPr>
          <w:b/>
        </w:rPr>
        <w:t xml:space="preserve"> </w:t>
      </w:r>
      <w:r w:rsidRPr="002A5AE7">
        <w:rPr>
          <w:bCs/>
        </w:rPr>
        <w:t>Create a NumPy array with random integers between 1 and 100. Find the maximum and minimum values in the arra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85"/>
      </w:tblGrid>
      <w:tr w:rsidR="002A5AE7" w14:paraId="4336FF5C" w14:textId="77777777" w:rsidTr="00871645">
        <w:trPr>
          <w:trHeight w:val="2397"/>
          <w:jc w:val="center"/>
        </w:trPr>
        <w:tc>
          <w:tcPr>
            <w:tcW w:w="9985" w:type="dxa"/>
          </w:tcPr>
          <w:p w14:paraId="731A3EBA" w14:textId="77777777" w:rsidR="002A5AE7" w:rsidRDefault="002A5AE7" w:rsidP="002A5AE7">
            <w:pPr>
              <w:rPr>
                <w:bCs/>
              </w:rPr>
            </w:pPr>
          </w:p>
          <w:p w14:paraId="12DA1B9A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ran = </w:t>
            </w:r>
            <w:proofErr w:type="spellStart"/>
            <w:r w:rsidRPr="00871645">
              <w:rPr>
                <w:rFonts w:ascii="Arial" w:hAnsi="Arial" w:cs="Arial"/>
              </w:rPr>
              <w:t>np.random.random</w:t>
            </w:r>
            <w:proofErr w:type="spellEnd"/>
            <w:r w:rsidRPr="00871645">
              <w:rPr>
                <w:rFonts w:ascii="Arial" w:hAnsi="Arial" w:cs="Arial"/>
              </w:rPr>
              <w:t>((1,100))</w:t>
            </w:r>
          </w:p>
          <w:p w14:paraId="5461B0DF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minimum = </w:t>
            </w:r>
            <w:proofErr w:type="spellStart"/>
            <w:r w:rsidRPr="00871645">
              <w:rPr>
                <w:rFonts w:ascii="Arial" w:hAnsi="Arial" w:cs="Arial"/>
              </w:rPr>
              <w:t>ran.min</w:t>
            </w:r>
            <w:proofErr w:type="spellEnd"/>
            <w:r w:rsidRPr="00871645">
              <w:rPr>
                <w:rFonts w:ascii="Arial" w:hAnsi="Arial" w:cs="Arial"/>
              </w:rPr>
              <w:t>()</w:t>
            </w:r>
          </w:p>
          <w:p w14:paraId="42CB3F9F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minimum</w:t>
            </w:r>
          </w:p>
          <w:p w14:paraId="0A54964D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maximum = </w:t>
            </w:r>
            <w:proofErr w:type="spellStart"/>
            <w:r w:rsidRPr="00871645">
              <w:rPr>
                <w:rFonts w:ascii="Arial" w:hAnsi="Arial" w:cs="Arial"/>
              </w:rPr>
              <w:t>ran.max</w:t>
            </w:r>
            <w:proofErr w:type="spellEnd"/>
            <w:r w:rsidRPr="00871645">
              <w:rPr>
                <w:rFonts w:ascii="Arial" w:hAnsi="Arial" w:cs="Arial"/>
              </w:rPr>
              <w:t>()</w:t>
            </w:r>
          </w:p>
          <w:p w14:paraId="6A16ABC9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maximum</w:t>
            </w:r>
          </w:p>
          <w:p w14:paraId="02C9377B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</w:t>
            </w:r>
            <w:proofErr w:type="spellStart"/>
            <w:r w:rsidRPr="00871645">
              <w:rPr>
                <w:rFonts w:ascii="Arial" w:hAnsi="Arial" w:cs="Arial"/>
              </w:rPr>
              <w:t>f'Minimum</w:t>
            </w:r>
            <w:proofErr w:type="spellEnd"/>
            <w:r w:rsidRPr="00871645">
              <w:rPr>
                <w:rFonts w:ascii="Arial" w:hAnsi="Arial" w:cs="Arial"/>
              </w:rPr>
              <w:t xml:space="preserve"> value is{minimum}, Maximum Vales is {maximum}')</w:t>
            </w:r>
          </w:p>
          <w:p w14:paraId="1F816CC8" w14:textId="6B0D584A" w:rsidR="00871645" w:rsidRDefault="00871645" w:rsidP="002A5AE7">
            <w:pPr>
              <w:rPr>
                <w:bCs/>
              </w:rPr>
            </w:pPr>
          </w:p>
        </w:tc>
      </w:tr>
    </w:tbl>
    <w:p w14:paraId="0B734468" w14:textId="0D369027" w:rsidR="00186C49" w:rsidRDefault="00186C49" w:rsidP="004A49ED">
      <w:pPr>
        <w:jc w:val="both"/>
        <w:rPr>
          <w:bCs/>
        </w:rPr>
      </w:pPr>
    </w:p>
    <w:p w14:paraId="4A74518F" w14:textId="20DA755F" w:rsidR="00F72AE3" w:rsidRPr="00F72AE3" w:rsidRDefault="00F72AE3" w:rsidP="00F72AE3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8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F72AE3">
        <w:rPr>
          <w:bCs/>
        </w:rPr>
        <w:t>Create a NumPy array and find the unique values in the array.</w:t>
      </w:r>
    </w:p>
    <w:tbl>
      <w:tblPr>
        <w:tblStyle w:val="TableGrid"/>
        <w:tblW w:w="10276" w:type="dxa"/>
        <w:jc w:val="center"/>
        <w:tblLook w:val="04A0" w:firstRow="1" w:lastRow="0" w:firstColumn="1" w:lastColumn="0" w:noHBand="0" w:noVBand="1"/>
      </w:tblPr>
      <w:tblGrid>
        <w:gridCol w:w="10276"/>
      </w:tblGrid>
      <w:tr w:rsidR="00F72AE3" w14:paraId="3B682F17" w14:textId="77777777" w:rsidTr="003C2946">
        <w:trPr>
          <w:trHeight w:val="1329"/>
          <w:jc w:val="center"/>
        </w:trPr>
        <w:tc>
          <w:tcPr>
            <w:tcW w:w="10276" w:type="dxa"/>
          </w:tcPr>
          <w:p w14:paraId="3C4822D1" w14:textId="77777777" w:rsidR="00F72AE3" w:rsidRDefault="00F72AE3" w:rsidP="00F72AE3">
            <w:pPr>
              <w:rPr>
                <w:bCs/>
              </w:rPr>
            </w:pPr>
          </w:p>
          <w:p w14:paraId="71D6BD64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proofErr w:type="spellStart"/>
            <w:r w:rsidRPr="00871645">
              <w:rPr>
                <w:rFonts w:ascii="Arial" w:hAnsi="Arial" w:cs="Arial"/>
              </w:rPr>
              <w:t>av</w:t>
            </w:r>
            <w:proofErr w:type="spellEnd"/>
            <w:r w:rsidRPr="00871645">
              <w:rPr>
                <w:rFonts w:ascii="Arial" w:hAnsi="Arial" w:cs="Arial"/>
              </w:rPr>
              <w:t xml:space="preserve"> = </w:t>
            </w:r>
            <w:proofErr w:type="spellStart"/>
            <w:r w:rsidRPr="00871645">
              <w:rPr>
                <w:rFonts w:ascii="Arial" w:hAnsi="Arial" w:cs="Arial"/>
              </w:rPr>
              <w:t>np.array</w:t>
            </w:r>
            <w:proofErr w:type="spellEnd"/>
            <w:r w:rsidRPr="00871645">
              <w:rPr>
                <w:rFonts w:ascii="Arial" w:hAnsi="Arial" w:cs="Arial"/>
              </w:rPr>
              <w:t>([2,3,5,7,8,90,3])</w:t>
            </w:r>
          </w:p>
          <w:p w14:paraId="562CA30F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 xml:space="preserve">c = </w:t>
            </w:r>
            <w:proofErr w:type="spellStart"/>
            <w:r w:rsidRPr="00871645">
              <w:rPr>
                <w:rFonts w:ascii="Arial" w:hAnsi="Arial" w:cs="Arial"/>
              </w:rPr>
              <w:t>np.unique</w:t>
            </w:r>
            <w:proofErr w:type="spellEnd"/>
            <w:r w:rsidRPr="00871645">
              <w:rPr>
                <w:rFonts w:ascii="Arial" w:hAnsi="Arial" w:cs="Arial"/>
              </w:rPr>
              <w:t>(</w:t>
            </w:r>
            <w:proofErr w:type="spellStart"/>
            <w:r w:rsidRPr="00871645">
              <w:rPr>
                <w:rFonts w:ascii="Arial" w:hAnsi="Arial" w:cs="Arial"/>
              </w:rPr>
              <w:t>av</w:t>
            </w:r>
            <w:proofErr w:type="spellEnd"/>
            <w:r w:rsidRPr="00871645">
              <w:rPr>
                <w:rFonts w:ascii="Arial" w:hAnsi="Arial" w:cs="Arial"/>
              </w:rPr>
              <w:t>)</w:t>
            </w:r>
          </w:p>
          <w:p w14:paraId="09784880" w14:textId="77777777" w:rsidR="00871645" w:rsidRPr="00871645" w:rsidRDefault="00871645" w:rsidP="00871645">
            <w:pPr>
              <w:rPr>
                <w:rFonts w:ascii="Arial" w:hAnsi="Arial" w:cs="Arial"/>
              </w:rPr>
            </w:pPr>
            <w:r w:rsidRPr="00871645">
              <w:rPr>
                <w:rFonts w:ascii="Arial" w:hAnsi="Arial" w:cs="Arial"/>
              </w:rPr>
              <w:t>print(c)</w:t>
            </w:r>
          </w:p>
          <w:p w14:paraId="32C49A82" w14:textId="1ACB0CB6" w:rsidR="00871645" w:rsidRDefault="00871645" w:rsidP="00F72AE3">
            <w:pPr>
              <w:rPr>
                <w:bCs/>
              </w:rPr>
            </w:pPr>
          </w:p>
        </w:tc>
      </w:tr>
    </w:tbl>
    <w:p w14:paraId="0144E0E5" w14:textId="586F5458" w:rsidR="00F72AE3" w:rsidRDefault="00F72AE3" w:rsidP="004A49ED">
      <w:pPr>
        <w:jc w:val="both"/>
        <w:rPr>
          <w:bCs/>
        </w:rPr>
      </w:pPr>
    </w:p>
    <w:p w14:paraId="322D7789" w14:textId="61AE8B77" w:rsidR="00143A54" w:rsidRDefault="00143A54" w:rsidP="00143A54">
      <w:pPr>
        <w:jc w:val="both"/>
        <w:rPr>
          <w:b/>
          <w:u w:val="single"/>
        </w:rPr>
      </w:pPr>
      <w:r w:rsidRPr="00143A54">
        <w:rPr>
          <w:b/>
          <w:u w:val="single"/>
        </w:rPr>
        <w:t>NumPy Matrix Operations</w:t>
      </w:r>
    </w:p>
    <w:p w14:paraId="58088B64" w14:textId="77777777" w:rsidR="003C2946" w:rsidRPr="00143A54" w:rsidRDefault="003C2946" w:rsidP="00143A54">
      <w:pPr>
        <w:jc w:val="both"/>
        <w:rPr>
          <w:b/>
          <w:u w:val="single"/>
        </w:rPr>
      </w:pPr>
    </w:p>
    <w:p w14:paraId="20AB6A1C" w14:textId="050B5E94" w:rsidR="00143A54" w:rsidRPr="00F72AE3" w:rsidRDefault="00143A54" w:rsidP="00143A5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9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143A54">
        <w:rPr>
          <w:bCs/>
        </w:rPr>
        <w:t>Create two NumPy matrices and perform matrix multiplication on them.</w:t>
      </w:r>
    </w:p>
    <w:tbl>
      <w:tblPr>
        <w:tblStyle w:val="TableGrid"/>
        <w:tblW w:w="10333" w:type="dxa"/>
        <w:jc w:val="center"/>
        <w:tblLook w:val="04A0" w:firstRow="1" w:lastRow="0" w:firstColumn="1" w:lastColumn="0" w:noHBand="0" w:noVBand="1"/>
      </w:tblPr>
      <w:tblGrid>
        <w:gridCol w:w="10333"/>
      </w:tblGrid>
      <w:tr w:rsidR="00143A54" w14:paraId="19DAB894" w14:textId="77777777" w:rsidTr="003C2946">
        <w:trPr>
          <w:trHeight w:val="1651"/>
          <w:jc w:val="center"/>
        </w:trPr>
        <w:tc>
          <w:tcPr>
            <w:tcW w:w="10333" w:type="dxa"/>
          </w:tcPr>
          <w:p w14:paraId="15A63446" w14:textId="77777777" w:rsidR="00143A54" w:rsidRDefault="00143A54" w:rsidP="00143A54">
            <w:pPr>
              <w:rPr>
                <w:bCs/>
              </w:rPr>
            </w:pPr>
          </w:p>
          <w:p w14:paraId="62AD376F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array1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2,3,4,5,6])</w:t>
            </w:r>
          </w:p>
          <w:p w14:paraId="2A34876D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array2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4,5,6,7,8])</w:t>
            </w:r>
          </w:p>
          <w:p w14:paraId="3C3C1BDE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multiply = array1 * array2</w:t>
            </w:r>
          </w:p>
          <w:p w14:paraId="6905E11F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print(multiply)</w:t>
            </w:r>
          </w:p>
          <w:p w14:paraId="095EEDF0" w14:textId="34DAFA97" w:rsidR="003C2946" w:rsidRDefault="003C2946" w:rsidP="00143A54">
            <w:pPr>
              <w:rPr>
                <w:bCs/>
              </w:rPr>
            </w:pPr>
          </w:p>
        </w:tc>
      </w:tr>
    </w:tbl>
    <w:p w14:paraId="4203A3B0" w14:textId="51EDD4F1" w:rsidR="00143A54" w:rsidRDefault="00143A54" w:rsidP="004A49ED">
      <w:pPr>
        <w:jc w:val="both"/>
        <w:rPr>
          <w:bCs/>
        </w:rPr>
      </w:pPr>
    </w:p>
    <w:p w14:paraId="5994D18C" w14:textId="4CF2E750" w:rsidR="00143A54" w:rsidRPr="00F72AE3" w:rsidRDefault="00143A54" w:rsidP="00143A5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0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143A54">
        <w:rPr>
          <w:bCs/>
        </w:rPr>
        <w:t>Create a square NumPy matrix and calculate its determinant.</w:t>
      </w:r>
    </w:p>
    <w:tbl>
      <w:tblPr>
        <w:tblStyle w:val="TableGrid"/>
        <w:tblW w:w="10314" w:type="dxa"/>
        <w:jc w:val="center"/>
        <w:tblLook w:val="04A0" w:firstRow="1" w:lastRow="0" w:firstColumn="1" w:lastColumn="0" w:noHBand="0" w:noVBand="1"/>
      </w:tblPr>
      <w:tblGrid>
        <w:gridCol w:w="10314"/>
      </w:tblGrid>
      <w:tr w:rsidR="00143A54" w14:paraId="4BBFDF02" w14:textId="77777777" w:rsidTr="003C2946">
        <w:trPr>
          <w:trHeight w:val="1586"/>
          <w:jc w:val="center"/>
        </w:trPr>
        <w:tc>
          <w:tcPr>
            <w:tcW w:w="10314" w:type="dxa"/>
          </w:tcPr>
          <w:p w14:paraId="11642621" w14:textId="77777777" w:rsidR="00143A54" w:rsidRDefault="00143A54" w:rsidP="00143A54">
            <w:pPr>
              <w:rPr>
                <w:bCs/>
              </w:rPr>
            </w:pPr>
          </w:p>
          <w:p w14:paraId="73969BCC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proofErr w:type="spellStart"/>
            <w:r w:rsidRPr="003C2946">
              <w:rPr>
                <w:rFonts w:ascii="Arial" w:hAnsi="Arial" w:cs="Arial"/>
              </w:rPr>
              <w:t>sq</w:t>
            </w:r>
            <w:proofErr w:type="spellEnd"/>
            <w:r w:rsidRPr="003C2946">
              <w:rPr>
                <w:rFonts w:ascii="Arial" w:hAnsi="Arial" w:cs="Arial"/>
              </w:rPr>
              <w:t xml:space="preserve">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[2,3],[3,5]])</w:t>
            </w:r>
          </w:p>
          <w:p w14:paraId="73E3E4FB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proofErr w:type="spellStart"/>
            <w:r w:rsidRPr="003C2946">
              <w:rPr>
                <w:rFonts w:ascii="Arial" w:hAnsi="Arial" w:cs="Arial"/>
              </w:rPr>
              <w:t>det</w:t>
            </w:r>
            <w:proofErr w:type="spellEnd"/>
            <w:r w:rsidRPr="003C2946">
              <w:rPr>
                <w:rFonts w:ascii="Arial" w:hAnsi="Arial" w:cs="Arial"/>
              </w:rPr>
              <w:t xml:space="preserve"> = </w:t>
            </w:r>
            <w:proofErr w:type="spellStart"/>
            <w:r w:rsidRPr="003C2946">
              <w:rPr>
                <w:rFonts w:ascii="Arial" w:hAnsi="Arial" w:cs="Arial"/>
              </w:rPr>
              <w:t>np.linalg.det</w:t>
            </w:r>
            <w:proofErr w:type="spellEnd"/>
            <w:r w:rsidRPr="003C2946">
              <w:rPr>
                <w:rFonts w:ascii="Arial" w:hAnsi="Arial" w:cs="Arial"/>
              </w:rPr>
              <w:t>(</w:t>
            </w:r>
            <w:proofErr w:type="spellStart"/>
            <w:r w:rsidRPr="003C2946">
              <w:rPr>
                <w:rFonts w:ascii="Arial" w:hAnsi="Arial" w:cs="Arial"/>
              </w:rPr>
              <w:t>sq</w:t>
            </w:r>
            <w:proofErr w:type="spellEnd"/>
            <w:r w:rsidRPr="003C2946">
              <w:rPr>
                <w:rFonts w:ascii="Arial" w:hAnsi="Arial" w:cs="Arial"/>
              </w:rPr>
              <w:t>)</w:t>
            </w:r>
          </w:p>
          <w:p w14:paraId="08D46567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print(</w:t>
            </w:r>
            <w:proofErr w:type="spellStart"/>
            <w:r w:rsidRPr="003C2946">
              <w:rPr>
                <w:rFonts w:ascii="Arial" w:hAnsi="Arial" w:cs="Arial"/>
              </w:rPr>
              <w:t>f'determinant</w:t>
            </w:r>
            <w:proofErr w:type="spellEnd"/>
            <w:r w:rsidRPr="003C2946">
              <w:rPr>
                <w:rFonts w:ascii="Arial" w:hAnsi="Arial" w:cs="Arial"/>
              </w:rPr>
              <w:t xml:space="preserve"> of square matrix is {</w:t>
            </w:r>
            <w:proofErr w:type="spellStart"/>
            <w:r w:rsidRPr="003C2946">
              <w:rPr>
                <w:rFonts w:ascii="Arial" w:hAnsi="Arial" w:cs="Arial"/>
              </w:rPr>
              <w:t>det</w:t>
            </w:r>
            <w:proofErr w:type="spellEnd"/>
            <w:r w:rsidRPr="003C2946">
              <w:rPr>
                <w:rFonts w:ascii="Arial" w:hAnsi="Arial" w:cs="Arial"/>
              </w:rPr>
              <w:t>}')</w:t>
            </w:r>
          </w:p>
          <w:p w14:paraId="31C41E01" w14:textId="759CDDA9" w:rsidR="003C2946" w:rsidRDefault="003C2946" w:rsidP="00143A54">
            <w:pPr>
              <w:rPr>
                <w:bCs/>
              </w:rPr>
            </w:pPr>
          </w:p>
        </w:tc>
      </w:tr>
    </w:tbl>
    <w:p w14:paraId="2C0F1491" w14:textId="289B51C0" w:rsidR="00143A54" w:rsidRDefault="00143A54" w:rsidP="004A49ED">
      <w:pPr>
        <w:jc w:val="both"/>
        <w:rPr>
          <w:bCs/>
        </w:rPr>
      </w:pPr>
    </w:p>
    <w:p w14:paraId="6E517849" w14:textId="78AB4B4F" w:rsidR="00143A54" w:rsidRDefault="00143A54" w:rsidP="00143A54">
      <w:pPr>
        <w:jc w:val="both"/>
        <w:rPr>
          <w:b/>
          <w:u w:val="single"/>
        </w:rPr>
      </w:pPr>
      <w:r w:rsidRPr="00143A54">
        <w:rPr>
          <w:b/>
          <w:u w:val="single"/>
        </w:rPr>
        <w:t>NumPy Broadcasting</w:t>
      </w:r>
    </w:p>
    <w:p w14:paraId="5AD86952" w14:textId="77777777" w:rsidR="003C2946" w:rsidRDefault="003C2946" w:rsidP="00143A54">
      <w:pPr>
        <w:jc w:val="both"/>
        <w:rPr>
          <w:b/>
          <w:u w:val="single"/>
        </w:rPr>
      </w:pPr>
    </w:p>
    <w:p w14:paraId="74256F24" w14:textId="5EE993A0" w:rsidR="00143A54" w:rsidRPr="00F72AE3" w:rsidRDefault="00143A54" w:rsidP="00143A5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1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143A54">
        <w:rPr>
          <w:bCs/>
        </w:rPr>
        <w:t>Create a NumPy array and add a scalar to all its element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85"/>
      </w:tblGrid>
      <w:tr w:rsidR="00143A54" w14:paraId="1CB17A52" w14:textId="77777777" w:rsidTr="003C2946">
        <w:trPr>
          <w:trHeight w:val="1919"/>
          <w:jc w:val="center"/>
        </w:trPr>
        <w:tc>
          <w:tcPr>
            <w:tcW w:w="9985" w:type="dxa"/>
          </w:tcPr>
          <w:p w14:paraId="05686AEF" w14:textId="77777777" w:rsidR="00143A54" w:rsidRDefault="00143A54" w:rsidP="00143A54">
            <w:pPr>
              <w:rPr>
                <w:bCs/>
              </w:rPr>
            </w:pPr>
          </w:p>
          <w:p w14:paraId="6A279F8B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arr1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1,2,3,5,7,9])</w:t>
            </w:r>
          </w:p>
          <w:p w14:paraId="0D2089C4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scalar = 3</w:t>
            </w:r>
          </w:p>
          <w:p w14:paraId="3451D7C1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result = scalar + arr1</w:t>
            </w:r>
          </w:p>
          <w:p w14:paraId="42CEDFC1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print(result)</w:t>
            </w:r>
          </w:p>
          <w:p w14:paraId="1314B6B2" w14:textId="58B890C7" w:rsidR="003C2946" w:rsidRDefault="003C2946" w:rsidP="00143A54">
            <w:pPr>
              <w:rPr>
                <w:bCs/>
              </w:rPr>
            </w:pPr>
          </w:p>
        </w:tc>
      </w:tr>
    </w:tbl>
    <w:p w14:paraId="699BFBA7" w14:textId="6AB33649" w:rsidR="00143A54" w:rsidRDefault="00143A54" w:rsidP="004A49ED">
      <w:pPr>
        <w:jc w:val="both"/>
        <w:rPr>
          <w:bCs/>
        </w:rPr>
      </w:pPr>
    </w:p>
    <w:p w14:paraId="604D5E08" w14:textId="2044E8ED" w:rsidR="00143A54" w:rsidRPr="00F72AE3" w:rsidRDefault="00143A54" w:rsidP="00143A5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2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143A54">
        <w:rPr>
          <w:bCs/>
        </w:rPr>
        <w:t>Create a 2D NumPy array and add a 1D array to each r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33"/>
      </w:tblGrid>
      <w:tr w:rsidR="00143A54" w14:paraId="265CD982" w14:textId="77777777" w:rsidTr="003C2946">
        <w:trPr>
          <w:trHeight w:val="1711"/>
          <w:jc w:val="center"/>
        </w:trPr>
        <w:tc>
          <w:tcPr>
            <w:tcW w:w="9933" w:type="dxa"/>
          </w:tcPr>
          <w:p w14:paraId="57D8FA92" w14:textId="77777777" w:rsidR="00143A54" w:rsidRDefault="00143A54" w:rsidP="00143A54">
            <w:pPr>
              <w:rPr>
                <w:bCs/>
              </w:rPr>
            </w:pPr>
          </w:p>
          <w:p w14:paraId="13086BB3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a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1,2,3])</w:t>
            </w:r>
          </w:p>
          <w:p w14:paraId="45186CFF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b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(5,2,3), (4,5,6)])</w:t>
            </w:r>
          </w:p>
          <w:p w14:paraId="551A4A9A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c = </w:t>
            </w:r>
            <w:proofErr w:type="spellStart"/>
            <w:r w:rsidRPr="003C2946">
              <w:rPr>
                <w:rFonts w:ascii="Arial" w:hAnsi="Arial" w:cs="Arial"/>
              </w:rPr>
              <w:t>a+b</w:t>
            </w:r>
            <w:proofErr w:type="spellEnd"/>
          </w:p>
          <w:p w14:paraId="2E163E32" w14:textId="66EA5E3B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print(c)</w:t>
            </w:r>
          </w:p>
        </w:tc>
      </w:tr>
    </w:tbl>
    <w:p w14:paraId="2B7630D1" w14:textId="77777777" w:rsidR="009E08F7" w:rsidRDefault="009E08F7" w:rsidP="009E08F7">
      <w:pPr>
        <w:rPr>
          <w:b/>
          <w:u w:val="single"/>
        </w:rPr>
      </w:pPr>
      <w:r w:rsidRPr="009E08F7">
        <w:rPr>
          <w:b/>
          <w:u w:val="single"/>
        </w:rPr>
        <w:t xml:space="preserve">NumPy Statistics </w:t>
      </w:r>
    </w:p>
    <w:p w14:paraId="3B4D6181" w14:textId="77777777" w:rsidR="003C2946" w:rsidRDefault="003C2946" w:rsidP="009E08F7">
      <w:pPr>
        <w:rPr>
          <w:b/>
          <w:u w:val="single"/>
        </w:rPr>
      </w:pPr>
    </w:p>
    <w:p w14:paraId="54FD2C98" w14:textId="75118F21" w:rsidR="009E08F7" w:rsidRPr="00F72AE3" w:rsidRDefault="009E08F7" w:rsidP="009E08F7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3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9E08F7">
        <w:rPr>
          <w:bCs/>
        </w:rPr>
        <w:t>Generate a NumPy array of random integers and calculate the mean, median, standard deviation</w:t>
      </w:r>
      <w:r w:rsidR="00503124">
        <w:rPr>
          <w:bCs/>
        </w:rPr>
        <w:t>, and</w:t>
      </w:r>
      <w:r w:rsidRPr="009E08F7">
        <w:rPr>
          <w:bCs/>
        </w:rPr>
        <w:t xml:space="preserve"> </w:t>
      </w:r>
      <w:r w:rsidR="00503124">
        <w:rPr>
          <w:bCs/>
        </w:rPr>
        <w:t xml:space="preserve">variance </w:t>
      </w:r>
      <w:r w:rsidRPr="009E08F7">
        <w:rPr>
          <w:bCs/>
        </w:rPr>
        <w:t>of the valu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85"/>
      </w:tblGrid>
      <w:tr w:rsidR="009E08F7" w14:paraId="396A44EC" w14:textId="77777777" w:rsidTr="003C2946">
        <w:trPr>
          <w:jc w:val="center"/>
        </w:trPr>
        <w:tc>
          <w:tcPr>
            <w:tcW w:w="9985" w:type="dxa"/>
          </w:tcPr>
          <w:p w14:paraId="50532630" w14:textId="77777777" w:rsidR="009E08F7" w:rsidRDefault="009E08F7" w:rsidP="009E08F7">
            <w:pPr>
              <w:rPr>
                <w:bCs/>
              </w:rPr>
            </w:pPr>
          </w:p>
          <w:p w14:paraId="1A23044E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ran = </w:t>
            </w:r>
            <w:proofErr w:type="spellStart"/>
            <w:r w:rsidRPr="00FD6039">
              <w:rPr>
                <w:rFonts w:ascii="Arial" w:hAnsi="Arial" w:cs="Arial"/>
              </w:rPr>
              <w:t>np.random.random</w:t>
            </w:r>
            <w:proofErr w:type="spellEnd"/>
            <w:r w:rsidRPr="00FD6039">
              <w:rPr>
                <w:rFonts w:ascii="Arial" w:hAnsi="Arial" w:cs="Arial"/>
              </w:rPr>
              <w:t>((1,100))</w:t>
            </w:r>
          </w:p>
          <w:p w14:paraId="4C68D81C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mn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ran.mean</w:t>
            </w:r>
            <w:proofErr w:type="spellEnd"/>
            <w:r w:rsidRPr="00FD6039">
              <w:rPr>
                <w:rFonts w:ascii="Arial" w:hAnsi="Arial" w:cs="Arial"/>
              </w:rPr>
              <w:t>()</w:t>
            </w:r>
          </w:p>
          <w:p w14:paraId="6D3797B7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med = </w:t>
            </w:r>
            <w:proofErr w:type="spellStart"/>
            <w:r w:rsidRPr="00FD6039">
              <w:rPr>
                <w:rFonts w:ascii="Arial" w:hAnsi="Arial" w:cs="Arial"/>
              </w:rPr>
              <w:t>np.median</w:t>
            </w:r>
            <w:proofErr w:type="spellEnd"/>
            <w:r w:rsidRPr="00FD6039">
              <w:rPr>
                <w:rFonts w:ascii="Arial" w:hAnsi="Arial" w:cs="Arial"/>
              </w:rPr>
              <w:t>(ran)</w:t>
            </w:r>
          </w:p>
          <w:p w14:paraId="08C436C1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sd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ran.std</w:t>
            </w:r>
            <w:proofErr w:type="spellEnd"/>
            <w:r w:rsidRPr="00FD6039">
              <w:rPr>
                <w:rFonts w:ascii="Arial" w:hAnsi="Arial" w:cs="Arial"/>
              </w:rPr>
              <w:t>()</w:t>
            </w:r>
          </w:p>
          <w:p w14:paraId="6A75338C" w14:textId="2827F616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var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ran.var</w:t>
            </w:r>
            <w:proofErr w:type="spellEnd"/>
            <w:r w:rsidRPr="00FD6039">
              <w:rPr>
                <w:rFonts w:ascii="Arial" w:hAnsi="Arial" w:cs="Arial"/>
              </w:rPr>
              <w:t>()</w:t>
            </w:r>
            <w:r w:rsidRPr="00FD6039">
              <w:rPr>
                <w:rFonts w:ascii="Arial" w:hAnsi="Arial" w:cs="Arial"/>
                <w:color w:val="89DDFF"/>
              </w:rPr>
              <w:tab/>
            </w:r>
          </w:p>
          <w:p w14:paraId="0DB3DBB6" w14:textId="16D8C5A7" w:rsidR="001E6BF3" w:rsidRPr="003C2946" w:rsidRDefault="00FD6039" w:rsidP="003C2946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</w:t>
            </w:r>
            <w:proofErr w:type="spellStart"/>
            <w:r w:rsidRPr="00FD6039">
              <w:rPr>
                <w:rFonts w:ascii="Arial" w:hAnsi="Arial" w:cs="Arial"/>
              </w:rPr>
              <w:t>f'Random</w:t>
            </w:r>
            <w:proofErr w:type="spellEnd"/>
            <w:r w:rsidRPr="00FD6039">
              <w:rPr>
                <w:rFonts w:ascii="Arial" w:hAnsi="Arial" w:cs="Arial"/>
              </w:rPr>
              <w:t xml:space="preserve"> integers array mean is {</w:t>
            </w:r>
            <w:proofErr w:type="spellStart"/>
            <w:r w:rsidRPr="00FD6039">
              <w:rPr>
                <w:rFonts w:ascii="Arial" w:hAnsi="Arial" w:cs="Arial"/>
              </w:rPr>
              <w:t>mn</w:t>
            </w:r>
            <w:proofErr w:type="spellEnd"/>
            <w:r w:rsidRPr="00FD6039">
              <w:rPr>
                <w:rFonts w:ascii="Arial" w:hAnsi="Arial" w:cs="Arial"/>
              </w:rPr>
              <w:t xml:space="preserve">}, median is {med}, standard </w:t>
            </w:r>
            <w:proofErr w:type="spellStart"/>
            <w:r w:rsidRPr="00FD6039">
              <w:rPr>
                <w:rFonts w:ascii="Arial" w:hAnsi="Arial" w:cs="Arial"/>
              </w:rPr>
              <w:t>devivation</w:t>
            </w:r>
            <w:proofErr w:type="spellEnd"/>
            <w:r w:rsidRPr="00FD6039">
              <w:rPr>
                <w:rFonts w:ascii="Arial" w:hAnsi="Arial" w:cs="Arial"/>
              </w:rPr>
              <w:t xml:space="preserve"> is {</w:t>
            </w:r>
            <w:proofErr w:type="spellStart"/>
            <w:r w:rsidRPr="00FD6039">
              <w:rPr>
                <w:rFonts w:ascii="Arial" w:hAnsi="Arial" w:cs="Arial"/>
              </w:rPr>
              <w:t>sd</w:t>
            </w:r>
            <w:proofErr w:type="spellEnd"/>
            <w:r w:rsidRPr="00FD6039">
              <w:rPr>
                <w:rFonts w:ascii="Arial" w:hAnsi="Arial" w:cs="Arial"/>
              </w:rPr>
              <w:t xml:space="preserve">}, </w:t>
            </w:r>
            <w:proofErr w:type="spellStart"/>
            <w:r w:rsidRPr="00FD6039">
              <w:rPr>
                <w:rFonts w:ascii="Arial" w:hAnsi="Arial" w:cs="Arial"/>
              </w:rPr>
              <w:t>varinace</w:t>
            </w:r>
            <w:proofErr w:type="spellEnd"/>
            <w:r w:rsidRPr="00FD6039">
              <w:rPr>
                <w:rFonts w:ascii="Arial" w:hAnsi="Arial" w:cs="Arial"/>
              </w:rPr>
              <w:t xml:space="preserve"> is {</w:t>
            </w:r>
            <w:proofErr w:type="spellStart"/>
            <w:r w:rsidRPr="00FD6039">
              <w:rPr>
                <w:rFonts w:ascii="Arial" w:hAnsi="Arial" w:cs="Arial"/>
              </w:rPr>
              <w:t>var</w:t>
            </w:r>
            <w:proofErr w:type="spellEnd"/>
            <w:r w:rsidRPr="00FD6039">
              <w:rPr>
                <w:rFonts w:ascii="Arial" w:hAnsi="Arial" w:cs="Arial"/>
              </w:rPr>
              <w:t>} ')</w:t>
            </w:r>
          </w:p>
          <w:p w14:paraId="11926CF2" w14:textId="17FCAF36" w:rsidR="001E6BF3" w:rsidRDefault="001E6BF3" w:rsidP="009E08F7">
            <w:pPr>
              <w:rPr>
                <w:bCs/>
              </w:rPr>
            </w:pPr>
          </w:p>
        </w:tc>
      </w:tr>
    </w:tbl>
    <w:p w14:paraId="1828E24F" w14:textId="06480253" w:rsidR="009E08F7" w:rsidRDefault="009E08F7" w:rsidP="009E08F7"/>
    <w:p w14:paraId="44D83706" w14:textId="4AEEE7B2" w:rsidR="003113DB" w:rsidRPr="00F72AE3" w:rsidRDefault="003113DB" w:rsidP="003113DB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4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3113DB">
        <w:rPr>
          <w:bCs/>
        </w:rPr>
        <w:t>Create a NumPy array and find the 75th percentile</w:t>
      </w:r>
      <w:r w:rsidR="008203A0">
        <w:rPr>
          <w:bCs/>
        </w:rPr>
        <w:t xml:space="preserve"> and cumulative sum</w:t>
      </w:r>
      <w:r w:rsidRPr="003113DB">
        <w:rPr>
          <w:bCs/>
        </w:rPr>
        <w:t xml:space="preserve"> of the valu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91"/>
      </w:tblGrid>
      <w:tr w:rsidR="003113DB" w14:paraId="1A46C77A" w14:textId="77777777" w:rsidTr="003C2946">
        <w:trPr>
          <w:trHeight w:val="2534"/>
          <w:jc w:val="center"/>
        </w:trPr>
        <w:tc>
          <w:tcPr>
            <w:tcW w:w="9991" w:type="dxa"/>
          </w:tcPr>
          <w:p w14:paraId="4E383F42" w14:textId="77777777" w:rsidR="006245F7" w:rsidRDefault="006245F7" w:rsidP="003113DB">
            <w:pPr>
              <w:rPr>
                <w:bCs/>
              </w:rPr>
            </w:pPr>
          </w:p>
          <w:p w14:paraId="49267EFB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2,3,5,7,8,9])</w:t>
            </w:r>
          </w:p>
          <w:p w14:paraId="64E23E85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per = </w:t>
            </w:r>
            <w:proofErr w:type="spellStart"/>
            <w:r w:rsidRPr="00FD6039">
              <w:rPr>
                <w:rFonts w:ascii="Arial" w:hAnsi="Arial" w:cs="Arial"/>
              </w:rPr>
              <w:t>np.percentile</w:t>
            </w:r>
            <w:proofErr w:type="spellEnd"/>
            <w:r w:rsidRPr="00FD6039">
              <w:rPr>
                <w:rFonts w:ascii="Arial" w:hAnsi="Arial" w:cs="Arial"/>
              </w:rPr>
              <w:t>(arr,75)</w:t>
            </w:r>
          </w:p>
          <w:p w14:paraId="56855E44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er</w:t>
            </w:r>
          </w:p>
          <w:p w14:paraId="557E2A66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comp = </w:t>
            </w:r>
            <w:proofErr w:type="spellStart"/>
            <w:r w:rsidRPr="00FD6039">
              <w:rPr>
                <w:rFonts w:ascii="Arial" w:hAnsi="Arial" w:cs="Arial"/>
              </w:rPr>
              <w:t>np.cumsum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642D60C5" w14:textId="0FB015B1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comp</w:t>
            </w:r>
            <w:r w:rsidRPr="00FD6039">
              <w:rPr>
                <w:rFonts w:ascii="Arial" w:hAnsi="Arial" w:cs="Arial"/>
              </w:rPr>
              <w:tab/>
            </w:r>
          </w:p>
          <w:p w14:paraId="3BE65DFA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f'75th Percentile of array is {per}, and  cumulative sum of array is {comp}')</w:t>
            </w:r>
          </w:p>
          <w:p w14:paraId="70FC2911" w14:textId="77777777" w:rsidR="001E6BF3" w:rsidRDefault="001E6BF3" w:rsidP="003113DB">
            <w:pPr>
              <w:rPr>
                <w:rFonts w:ascii="Arial" w:hAnsi="Arial" w:cs="Arial"/>
                <w:bCs/>
              </w:rPr>
            </w:pPr>
          </w:p>
          <w:p w14:paraId="5838E8C6" w14:textId="096BCFFA" w:rsidR="00FD6039" w:rsidRDefault="00FD6039" w:rsidP="003113DB">
            <w:pPr>
              <w:rPr>
                <w:bCs/>
              </w:rPr>
            </w:pPr>
          </w:p>
        </w:tc>
      </w:tr>
    </w:tbl>
    <w:p w14:paraId="138DE007" w14:textId="246503B4" w:rsidR="003113DB" w:rsidRDefault="003113DB" w:rsidP="009E08F7"/>
    <w:p w14:paraId="3FC86BC5" w14:textId="2BD7286F" w:rsidR="00503124" w:rsidRPr="00F72AE3" w:rsidRDefault="00503124" w:rsidP="0050312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5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503124">
        <w:rPr>
          <w:bCs/>
        </w:rPr>
        <w:t>Create a NumPy array and find the absolute difference between each element and the mean of the arra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21"/>
      </w:tblGrid>
      <w:tr w:rsidR="00503124" w14:paraId="3B7D089E" w14:textId="77777777" w:rsidTr="003C2946">
        <w:trPr>
          <w:trHeight w:val="1890"/>
          <w:jc w:val="center"/>
        </w:trPr>
        <w:tc>
          <w:tcPr>
            <w:tcW w:w="10021" w:type="dxa"/>
          </w:tcPr>
          <w:p w14:paraId="5CD215BC" w14:textId="77777777" w:rsidR="00503124" w:rsidRDefault="00503124" w:rsidP="00503124">
            <w:pPr>
              <w:rPr>
                <w:bCs/>
              </w:rPr>
            </w:pPr>
          </w:p>
          <w:p w14:paraId="7515BE09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2,3,5,7,8,9])</w:t>
            </w:r>
          </w:p>
          <w:p w14:paraId="5E285056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mn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mean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4B9ED0D4" w14:textId="6857C1E5" w:rsidR="00FD6039" w:rsidRPr="00FD6039" w:rsidRDefault="00FD6039" w:rsidP="00FD6039">
            <w:r w:rsidRPr="00FD6039">
              <w:rPr>
                <w:rFonts w:ascii="Arial" w:hAnsi="Arial" w:cs="Arial"/>
              </w:rPr>
              <w:t xml:space="preserve">diff = </w:t>
            </w:r>
            <w:proofErr w:type="spellStart"/>
            <w:r w:rsidRPr="00FD6039">
              <w:rPr>
                <w:rFonts w:ascii="Arial" w:hAnsi="Arial" w:cs="Arial"/>
              </w:rPr>
              <w:t>np.abs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 xml:space="preserve"> - </w:t>
            </w:r>
            <w:proofErr w:type="spellStart"/>
            <w:r w:rsidRPr="00FD6039">
              <w:rPr>
                <w:rFonts w:ascii="Arial" w:hAnsi="Arial" w:cs="Arial"/>
              </w:rPr>
              <w:t>mn</w:t>
            </w:r>
            <w:proofErr w:type="spellEnd"/>
            <w:r w:rsidRPr="00FD6039">
              <w:rPr>
                <w:rFonts w:ascii="Arial" w:hAnsi="Arial" w:cs="Arial"/>
              </w:rPr>
              <w:t xml:space="preserve"> )</w:t>
            </w:r>
            <w:r>
              <w:rPr>
                <w:color w:val="89DDFF"/>
              </w:rPr>
              <w:tab/>
            </w:r>
          </w:p>
          <w:p w14:paraId="26BE29D6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</w:t>
            </w:r>
            <w:proofErr w:type="spellStart"/>
            <w:r w:rsidRPr="00FD6039">
              <w:rPr>
                <w:rFonts w:ascii="Arial" w:hAnsi="Arial" w:cs="Arial"/>
              </w:rPr>
              <w:t>f'Mean</w:t>
            </w:r>
            <w:proofErr w:type="spellEnd"/>
            <w:r w:rsidRPr="00FD6039">
              <w:rPr>
                <w:rFonts w:ascii="Arial" w:hAnsi="Arial" w:cs="Arial"/>
              </w:rPr>
              <w:t xml:space="preserve"> of array is {</w:t>
            </w:r>
            <w:proofErr w:type="spellStart"/>
            <w:r w:rsidRPr="00FD6039">
              <w:rPr>
                <w:rFonts w:ascii="Arial" w:hAnsi="Arial" w:cs="Arial"/>
              </w:rPr>
              <w:t>mn</w:t>
            </w:r>
            <w:proofErr w:type="spellEnd"/>
            <w:r w:rsidRPr="00FD6039">
              <w:rPr>
                <w:rFonts w:ascii="Arial" w:hAnsi="Arial" w:cs="Arial"/>
              </w:rPr>
              <w:t xml:space="preserve">},Absolute </w:t>
            </w:r>
            <w:proofErr w:type="spellStart"/>
            <w:r w:rsidRPr="00FD6039">
              <w:rPr>
                <w:rFonts w:ascii="Arial" w:hAnsi="Arial" w:cs="Arial"/>
              </w:rPr>
              <w:t>differnce</w:t>
            </w:r>
            <w:proofErr w:type="spellEnd"/>
            <w:r w:rsidRPr="00FD6039">
              <w:rPr>
                <w:rFonts w:ascii="Arial" w:hAnsi="Arial" w:cs="Arial"/>
              </w:rPr>
              <w:t xml:space="preserve"> is{diff}')</w:t>
            </w:r>
          </w:p>
          <w:p w14:paraId="4B014D9A" w14:textId="77777777" w:rsidR="001E6BF3" w:rsidRDefault="001E6BF3" w:rsidP="00503124">
            <w:pPr>
              <w:rPr>
                <w:bCs/>
              </w:rPr>
            </w:pPr>
          </w:p>
          <w:p w14:paraId="7D54DBB1" w14:textId="4644E1B7" w:rsidR="00FD6039" w:rsidRDefault="00FD6039" w:rsidP="00503124">
            <w:pPr>
              <w:rPr>
                <w:bCs/>
              </w:rPr>
            </w:pPr>
          </w:p>
        </w:tc>
      </w:tr>
    </w:tbl>
    <w:p w14:paraId="524BC4C4" w14:textId="24471FD0" w:rsidR="00503124" w:rsidRDefault="00503124" w:rsidP="009E08F7"/>
    <w:p w14:paraId="658F639B" w14:textId="77777777" w:rsidR="00503124" w:rsidRDefault="00503124" w:rsidP="00503124">
      <w:pPr>
        <w:jc w:val="both"/>
        <w:rPr>
          <w:b/>
        </w:rPr>
      </w:pPr>
    </w:p>
    <w:p w14:paraId="1EE37F01" w14:textId="4AF9A081" w:rsidR="00503124" w:rsidRPr="00F72AE3" w:rsidRDefault="00503124" w:rsidP="00503124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6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503124">
        <w:rPr>
          <w:bCs/>
        </w:rPr>
        <w:t>Generate a NumPy array of random numbers and find the mode of the valu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60"/>
      </w:tblGrid>
      <w:tr w:rsidR="00503124" w14:paraId="2D912FC5" w14:textId="77777777" w:rsidTr="0041142A">
        <w:trPr>
          <w:jc w:val="center"/>
        </w:trPr>
        <w:tc>
          <w:tcPr>
            <w:tcW w:w="10060" w:type="dxa"/>
          </w:tcPr>
          <w:p w14:paraId="117436AE" w14:textId="77777777" w:rsidR="001E6BF3" w:rsidRDefault="001E6BF3" w:rsidP="00503124">
            <w:pPr>
              <w:rPr>
                <w:bCs/>
              </w:rPr>
            </w:pPr>
          </w:p>
          <w:p w14:paraId="7EAADBBD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proofErr w:type="spellStart"/>
            <w:r w:rsidRPr="003C2946">
              <w:rPr>
                <w:rFonts w:ascii="Arial" w:hAnsi="Arial" w:cs="Arial"/>
              </w:rPr>
              <w:t>arr</w:t>
            </w:r>
            <w:proofErr w:type="spellEnd"/>
            <w:r w:rsidRPr="003C2946">
              <w:rPr>
                <w:rFonts w:ascii="Arial" w:hAnsi="Arial" w:cs="Arial"/>
              </w:rPr>
              <w:t xml:space="preserve"> = </w:t>
            </w:r>
            <w:proofErr w:type="spellStart"/>
            <w:r w:rsidRPr="003C2946">
              <w:rPr>
                <w:rFonts w:ascii="Arial" w:hAnsi="Arial" w:cs="Arial"/>
              </w:rPr>
              <w:t>np.array</w:t>
            </w:r>
            <w:proofErr w:type="spellEnd"/>
            <w:r w:rsidRPr="003C2946">
              <w:rPr>
                <w:rFonts w:ascii="Arial" w:hAnsi="Arial" w:cs="Arial"/>
              </w:rPr>
              <w:t>([2, 3, 2, 1, 5, 2, 6, 2, 7, 2])</w:t>
            </w:r>
          </w:p>
          <w:p w14:paraId="7BBCE4EE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proofErr w:type="spellStart"/>
            <w:r w:rsidRPr="003C2946">
              <w:rPr>
                <w:rFonts w:ascii="Arial" w:hAnsi="Arial" w:cs="Arial"/>
              </w:rPr>
              <w:t>unique_values</w:t>
            </w:r>
            <w:proofErr w:type="spellEnd"/>
            <w:r w:rsidRPr="003C2946">
              <w:rPr>
                <w:rFonts w:ascii="Arial" w:hAnsi="Arial" w:cs="Arial"/>
              </w:rPr>
              <w:t xml:space="preserve">, counts = </w:t>
            </w:r>
            <w:proofErr w:type="spellStart"/>
            <w:r w:rsidRPr="003C2946">
              <w:rPr>
                <w:rFonts w:ascii="Arial" w:hAnsi="Arial" w:cs="Arial"/>
              </w:rPr>
              <w:t>np.unique</w:t>
            </w:r>
            <w:proofErr w:type="spellEnd"/>
            <w:r w:rsidRPr="003C2946">
              <w:rPr>
                <w:rFonts w:ascii="Arial" w:hAnsi="Arial" w:cs="Arial"/>
              </w:rPr>
              <w:t>(</w:t>
            </w:r>
            <w:proofErr w:type="spellStart"/>
            <w:r w:rsidRPr="003C2946">
              <w:rPr>
                <w:rFonts w:ascii="Arial" w:hAnsi="Arial" w:cs="Arial"/>
              </w:rPr>
              <w:t>arr</w:t>
            </w:r>
            <w:proofErr w:type="spellEnd"/>
            <w:r w:rsidRPr="003C2946">
              <w:rPr>
                <w:rFonts w:ascii="Arial" w:hAnsi="Arial" w:cs="Arial"/>
              </w:rPr>
              <w:t xml:space="preserve">, </w:t>
            </w:r>
            <w:proofErr w:type="spellStart"/>
            <w:r w:rsidRPr="003C2946">
              <w:rPr>
                <w:rFonts w:ascii="Arial" w:hAnsi="Arial" w:cs="Arial"/>
              </w:rPr>
              <w:t>return_counts</w:t>
            </w:r>
            <w:proofErr w:type="spellEnd"/>
            <w:r w:rsidRPr="003C2946">
              <w:rPr>
                <w:rFonts w:ascii="Arial" w:hAnsi="Arial" w:cs="Arial"/>
              </w:rPr>
              <w:t>=True)</w:t>
            </w:r>
          </w:p>
          <w:p w14:paraId="18A787A8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proofErr w:type="spellStart"/>
            <w:r w:rsidRPr="003C2946">
              <w:rPr>
                <w:rFonts w:ascii="Arial" w:hAnsi="Arial" w:cs="Arial"/>
              </w:rPr>
              <w:t>mode_index</w:t>
            </w:r>
            <w:proofErr w:type="spellEnd"/>
            <w:r w:rsidRPr="003C2946">
              <w:rPr>
                <w:rFonts w:ascii="Arial" w:hAnsi="Arial" w:cs="Arial"/>
              </w:rPr>
              <w:t xml:space="preserve"> = </w:t>
            </w:r>
            <w:proofErr w:type="spellStart"/>
            <w:r w:rsidRPr="003C2946">
              <w:rPr>
                <w:rFonts w:ascii="Arial" w:hAnsi="Arial" w:cs="Arial"/>
              </w:rPr>
              <w:t>np.argmax</w:t>
            </w:r>
            <w:proofErr w:type="spellEnd"/>
            <w:r w:rsidRPr="003C2946">
              <w:rPr>
                <w:rFonts w:ascii="Arial" w:hAnsi="Arial" w:cs="Arial"/>
              </w:rPr>
              <w:t>(counts)</w:t>
            </w:r>
          </w:p>
          <w:p w14:paraId="6E0C01FC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 xml:space="preserve">mode = </w:t>
            </w:r>
            <w:proofErr w:type="spellStart"/>
            <w:r w:rsidRPr="003C2946">
              <w:rPr>
                <w:rFonts w:ascii="Arial" w:hAnsi="Arial" w:cs="Arial"/>
              </w:rPr>
              <w:t>unique_values</w:t>
            </w:r>
            <w:proofErr w:type="spellEnd"/>
            <w:r w:rsidRPr="003C2946">
              <w:rPr>
                <w:rFonts w:ascii="Arial" w:hAnsi="Arial" w:cs="Arial"/>
              </w:rPr>
              <w:t>[</w:t>
            </w:r>
            <w:proofErr w:type="spellStart"/>
            <w:r w:rsidRPr="003C2946">
              <w:rPr>
                <w:rFonts w:ascii="Arial" w:hAnsi="Arial" w:cs="Arial"/>
              </w:rPr>
              <w:t>mode_index</w:t>
            </w:r>
            <w:proofErr w:type="spellEnd"/>
            <w:r w:rsidRPr="003C2946">
              <w:rPr>
                <w:rFonts w:ascii="Arial" w:hAnsi="Arial" w:cs="Arial"/>
              </w:rPr>
              <w:t>]</w:t>
            </w:r>
          </w:p>
          <w:p w14:paraId="5DB50519" w14:textId="77777777" w:rsidR="003C2946" w:rsidRPr="003C2946" w:rsidRDefault="003C2946" w:rsidP="003C2946">
            <w:pPr>
              <w:rPr>
                <w:rFonts w:ascii="Arial" w:hAnsi="Arial" w:cs="Arial"/>
              </w:rPr>
            </w:pPr>
            <w:r w:rsidRPr="003C2946">
              <w:rPr>
                <w:rFonts w:ascii="Arial" w:hAnsi="Arial" w:cs="Arial"/>
              </w:rPr>
              <w:t>print(mode)</w:t>
            </w:r>
          </w:p>
          <w:p w14:paraId="4491EF2B" w14:textId="7D87E84F" w:rsidR="001E6BF3" w:rsidRDefault="001E6BF3" w:rsidP="00503124">
            <w:pPr>
              <w:rPr>
                <w:bCs/>
              </w:rPr>
            </w:pPr>
          </w:p>
        </w:tc>
      </w:tr>
    </w:tbl>
    <w:p w14:paraId="38362367" w14:textId="77777777" w:rsidR="00874877" w:rsidRDefault="00874877" w:rsidP="00874877">
      <w:pPr>
        <w:jc w:val="both"/>
        <w:rPr>
          <w:b/>
          <w:u w:val="single"/>
        </w:rPr>
      </w:pPr>
      <w:r w:rsidRPr="00874877">
        <w:rPr>
          <w:b/>
          <w:u w:val="single"/>
        </w:rPr>
        <w:t>NumPy Advanced Operations</w:t>
      </w:r>
    </w:p>
    <w:p w14:paraId="22A26F3A" w14:textId="77777777" w:rsidR="003C2946" w:rsidRDefault="003C2946" w:rsidP="00874877">
      <w:pPr>
        <w:jc w:val="both"/>
        <w:rPr>
          <w:b/>
          <w:u w:val="single"/>
        </w:rPr>
      </w:pPr>
    </w:p>
    <w:p w14:paraId="05EAF499" w14:textId="0EC1EB40" w:rsidR="00874877" w:rsidRPr="00F72AE3" w:rsidRDefault="00874877" w:rsidP="00874877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</w:t>
      </w:r>
      <w:r w:rsidR="00FC7BE4">
        <w:rPr>
          <w:b/>
        </w:rPr>
        <w:t>7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874877">
        <w:rPr>
          <w:bCs/>
        </w:rPr>
        <w:t>Create a NumPy array and reshape it into a 3x4 matrix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81"/>
      </w:tblGrid>
      <w:tr w:rsidR="00874877" w14:paraId="41B92B64" w14:textId="77777777" w:rsidTr="003C2946">
        <w:trPr>
          <w:trHeight w:val="1216"/>
          <w:jc w:val="center"/>
        </w:trPr>
        <w:tc>
          <w:tcPr>
            <w:tcW w:w="10081" w:type="dxa"/>
          </w:tcPr>
          <w:p w14:paraId="111C1CFE" w14:textId="77777777" w:rsidR="00874877" w:rsidRDefault="00874877" w:rsidP="00874877">
            <w:pPr>
              <w:rPr>
                <w:bCs/>
              </w:rPr>
            </w:pPr>
          </w:p>
          <w:p w14:paraId="119B3375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az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1,2,3,2,4,6,8,0,9,4,2,4])</w:t>
            </w:r>
          </w:p>
          <w:p w14:paraId="0A11D903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ac =</w:t>
            </w:r>
            <w:proofErr w:type="spellStart"/>
            <w:r w:rsidRPr="00FD6039">
              <w:rPr>
                <w:rFonts w:ascii="Arial" w:hAnsi="Arial" w:cs="Arial"/>
              </w:rPr>
              <w:t>az.reshape</w:t>
            </w:r>
            <w:proofErr w:type="spellEnd"/>
            <w:r w:rsidRPr="00FD6039">
              <w:rPr>
                <w:rFonts w:ascii="Arial" w:hAnsi="Arial" w:cs="Arial"/>
              </w:rPr>
              <w:t>(3,4)</w:t>
            </w:r>
          </w:p>
          <w:p w14:paraId="69BF02D5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ac)</w:t>
            </w:r>
          </w:p>
          <w:p w14:paraId="5D668996" w14:textId="4ED69692" w:rsidR="001E6BF3" w:rsidRDefault="001E6BF3" w:rsidP="00874877">
            <w:pPr>
              <w:rPr>
                <w:bCs/>
              </w:rPr>
            </w:pPr>
          </w:p>
        </w:tc>
      </w:tr>
    </w:tbl>
    <w:p w14:paraId="518E1A68" w14:textId="2B63116A" w:rsidR="00874877" w:rsidRDefault="00874877" w:rsidP="009E08F7"/>
    <w:p w14:paraId="180A9812" w14:textId="57403344" w:rsidR="00C928ED" w:rsidRPr="00F72AE3" w:rsidRDefault="00C928ED" w:rsidP="00C928ED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</w:t>
      </w:r>
      <w:r w:rsidR="00FC7BE4">
        <w:rPr>
          <w:b/>
        </w:rPr>
        <w:t>8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C928ED">
        <w:rPr>
          <w:bCs/>
        </w:rPr>
        <w:t>Create a NumPy array and find the indices of the maximum and minimum values in the arra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11"/>
      </w:tblGrid>
      <w:tr w:rsidR="00C928ED" w14:paraId="6E6D02B0" w14:textId="77777777" w:rsidTr="003C2946">
        <w:trPr>
          <w:trHeight w:val="1905"/>
          <w:jc w:val="center"/>
        </w:trPr>
        <w:tc>
          <w:tcPr>
            <w:tcW w:w="10111" w:type="dxa"/>
          </w:tcPr>
          <w:p w14:paraId="3FFEAA98" w14:textId="77777777" w:rsidR="00C928ED" w:rsidRDefault="00C928ED" w:rsidP="00C928ED">
            <w:pPr>
              <w:rPr>
                <w:bCs/>
              </w:rPr>
            </w:pPr>
          </w:p>
          <w:p w14:paraId="079D7F21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2,3,5,7,9,4,2,1,3,6,8,6,5])</w:t>
            </w:r>
          </w:p>
          <w:p w14:paraId="4022B6C8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min_index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gmin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0ECAED6D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max_index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gmax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rr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1A032F1D" w14:textId="77777777" w:rsid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</w:t>
            </w:r>
            <w:proofErr w:type="spellStart"/>
            <w:r w:rsidRPr="00FD6039">
              <w:rPr>
                <w:rFonts w:ascii="Arial" w:hAnsi="Arial" w:cs="Arial"/>
              </w:rPr>
              <w:t>f'Minimum</w:t>
            </w:r>
            <w:proofErr w:type="spellEnd"/>
            <w:r w:rsidRPr="00FD6039">
              <w:rPr>
                <w:rFonts w:ascii="Arial" w:hAnsi="Arial" w:cs="Arial"/>
              </w:rPr>
              <w:t xml:space="preserve"> value index is {</w:t>
            </w:r>
            <w:proofErr w:type="spellStart"/>
            <w:r w:rsidRPr="00FD6039">
              <w:rPr>
                <w:rFonts w:ascii="Arial" w:hAnsi="Arial" w:cs="Arial"/>
              </w:rPr>
              <w:t>min_index</w:t>
            </w:r>
            <w:proofErr w:type="spellEnd"/>
            <w:r w:rsidRPr="00FD6039">
              <w:rPr>
                <w:rFonts w:ascii="Arial" w:hAnsi="Arial" w:cs="Arial"/>
              </w:rPr>
              <w:t>}, Maximum value index is {</w:t>
            </w:r>
            <w:proofErr w:type="spellStart"/>
            <w:r w:rsidRPr="00FD6039">
              <w:rPr>
                <w:rFonts w:ascii="Arial" w:hAnsi="Arial" w:cs="Arial"/>
              </w:rPr>
              <w:t>max_index</w:t>
            </w:r>
            <w:proofErr w:type="spellEnd"/>
            <w:r w:rsidRPr="00FD6039">
              <w:rPr>
                <w:rFonts w:ascii="Arial" w:hAnsi="Arial" w:cs="Arial"/>
              </w:rPr>
              <w:t>}')</w:t>
            </w:r>
          </w:p>
          <w:p w14:paraId="5930C63D" w14:textId="77777777" w:rsidR="00FD6039" w:rsidRPr="00FD6039" w:rsidRDefault="00FD6039" w:rsidP="00FD6039">
            <w:pPr>
              <w:rPr>
                <w:rFonts w:ascii="Arial" w:hAnsi="Arial" w:cs="Arial"/>
              </w:rPr>
            </w:pPr>
          </w:p>
          <w:p w14:paraId="4799B2CB" w14:textId="4D3E0017" w:rsidR="001E6BF3" w:rsidRDefault="001E6BF3" w:rsidP="00C928ED">
            <w:pPr>
              <w:rPr>
                <w:bCs/>
              </w:rPr>
            </w:pPr>
          </w:p>
        </w:tc>
      </w:tr>
    </w:tbl>
    <w:p w14:paraId="129FD066" w14:textId="61B99CBA" w:rsidR="00C928ED" w:rsidRDefault="00C928ED" w:rsidP="009E08F7"/>
    <w:p w14:paraId="2DD4A155" w14:textId="384A260C" w:rsidR="00C928ED" w:rsidRDefault="00C928ED" w:rsidP="00C928ED">
      <w:pPr>
        <w:jc w:val="both"/>
        <w:rPr>
          <w:b/>
          <w:u w:val="single"/>
        </w:rPr>
      </w:pPr>
      <w:r w:rsidRPr="00C928ED">
        <w:rPr>
          <w:b/>
          <w:u w:val="single"/>
        </w:rPr>
        <w:t>Advanced NumPy Functions</w:t>
      </w:r>
    </w:p>
    <w:p w14:paraId="4C91C3FC" w14:textId="77777777" w:rsidR="003C2946" w:rsidRDefault="003C2946" w:rsidP="00C928ED">
      <w:pPr>
        <w:jc w:val="both"/>
        <w:rPr>
          <w:b/>
          <w:u w:val="single"/>
        </w:rPr>
      </w:pPr>
    </w:p>
    <w:p w14:paraId="513E0063" w14:textId="550510E5" w:rsidR="00C928ED" w:rsidRPr="00F72AE3" w:rsidRDefault="00C928ED" w:rsidP="00C928ED">
      <w:pPr>
        <w:jc w:val="both"/>
        <w:rPr>
          <w:bCs/>
        </w:rPr>
      </w:pPr>
      <w:r w:rsidRPr="008B5BD6">
        <w:rPr>
          <w:b/>
        </w:rPr>
        <w:t xml:space="preserve">Question </w:t>
      </w:r>
      <w:r>
        <w:rPr>
          <w:b/>
        </w:rPr>
        <w:t>1</w:t>
      </w:r>
      <w:r w:rsidR="00FC7BE4">
        <w:rPr>
          <w:b/>
        </w:rPr>
        <w:t>9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C928ED">
        <w:rPr>
          <w:bCs/>
        </w:rPr>
        <w:t>Create a NumPy array and sort it in ascending ord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71"/>
      </w:tblGrid>
      <w:tr w:rsidR="00C928ED" w14:paraId="7F5D2381" w14:textId="77777777" w:rsidTr="003C2946">
        <w:trPr>
          <w:trHeight w:val="1379"/>
          <w:jc w:val="center"/>
        </w:trPr>
        <w:tc>
          <w:tcPr>
            <w:tcW w:w="10171" w:type="dxa"/>
          </w:tcPr>
          <w:p w14:paraId="2B4476CA" w14:textId="77777777" w:rsidR="00C928ED" w:rsidRDefault="00C928ED" w:rsidP="00C928ED">
            <w:pPr>
              <w:rPr>
                <w:bCs/>
              </w:rPr>
            </w:pPr>
          </w:p>
          <w:p w14:paraId="6F47C4EB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af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1,2,3,2,4,6,8,0,9,4,2,4])</w:t>
            </w:r>
          </w:p>
          <w:p w14:paraId="2F5A5F49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a =</w:t>
            </w:r>
            <w:proofErr w:type="spellStart"/>
            <w:r w:rsidRPr="00FD6039">
              <w:rPr>
                <w:rFonts w:ascii="Arial" w:hAnsi="Arial" w:cs="Arial"/>
              </w:rPr>
              <w:t>np.sort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af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39064D5C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a)</w:t>
            </w:r>
          </w:p>
          <w:p w14:paraId="4897B73B" w14:textId="39BB83AD" w:rsidR="001E6BF3" w:rsidRDefault="001E6BF3" w:rsidP="00C928ED">
            <w:pPr>
              <w:rPr>
                <w:bCs/>
              </w:rPr>
            </w:pPr>
          </w:p>
        </w:tc>
      </w:tr>
    </w:tbl>
    <w:p w14:paraId="28BE767F" w14:textId="76AC98DB" w:rsidR="00C928ED" w:rsidRDefault="00C928ED" w:rsidP="009E08F7"/>
    <w:p w14:paraId="214A345E" w14:textId="727908E4" w:rsidR="007E5C85" w:rsidRPr="00F72AE3" w:rsidRDefault="007E5C85" w:rsidP="007E5C85">
      <w:pPr>
        <w:rPr>
          <w:bCs/>
        </w:rPr>
      </w:pPr>
      <w:r w:rsidRPr="008B5BD6">
        <w:rPr>
          <w:b/>
        </w:rPr>
        <w:t xml:space="preserve">Question </w:t>
      </w:r>
      <w:r w:rsidR="00FC7BE4">
        <w:rPr>
          <w:b/>
        </w:rPr>
        <w:t>20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7E5C85">
        <w:rPr>
          <w:bCs/>
        </w:rPr>
        <w:t>Create a NumPy array and find the unique values in the array</w:t>
      </w:r>
      <w:r w:rsidRPr="001D7ECD">
        <w:rPr>
          <w:bCs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71"/>
      </w:tblGrid>
      <w:tr w:rsidR="007E5C85" w14:paraId="2158D075" w14:textId="77777777" w:rsidTr="003C2946">
        <w:trPr>
          <w:trHeight w:val="1409"/>
          <w:jc w:val="center"/>
        </w:trPr>
        <w:tc>
          <w:tcPr>
            <w:tcW w:w="10171" w:type="dxa"/>
          </w:tcPr>
          <w:p w14:paraId="2BF46109" w14:textId="77777777" w:rsidR="007E5C85" w:rsidRDefault="007E5C85" w:rsidP="007E5C85">
            <w:pPr>
              <w:rPr>
                <w:bCs/>
              </w:rPr>
            </w:pPr>
          </w:p>
          <w:p w14:paraId="05D7605B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aa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1,2,4,5,3,5,3,1,3,5,7,8,4,2,4,2])</w:t>
            </w:r>
          </w:p>
          <w:p w14:paraId="32983676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 xml:space="preserve">c = </w:t>
            </w:r>
            <w:proofErr w:type="spellStart"/>
            <w:r w:rsidRPr="00FD6039">
              <w:rPr>
                <w:rFonts w:ascii="Arial" w:hAnsi="Arial" w:cs="Arial"/>
              </w:rPr>
              <w:t>np.unique</w:t>
            </w:r>
            <w:proofErr w:type="spellEnd"/>
            <w:r w:rsidRPr="00FD6039">
              <w:rPr>
                <w:rFonts w:ascii="Arial" w:hAnsi="Arial" w:cs="Arial"/>
              </w:rPr>
              <w:t>(aa)</w:t>
            </w:r>
          </w:p>
          <w:p w14:paraId="146E1793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c)</w:t>
            </w:r>
          </w:p>
          <w:p w14:paraId="31C3030D" w14:textId="123D93A1" w:rsidR="001E6BF3" w:rsidRDefault="001E6BF3" w:rsidP="007E5C85">
            <w:pPr>
              <w:rPr>
                <w:bCs/>
              </w:rPr>
            </w:pPr>
          </w:p>
        </w:tc>
      </w:tr>
    </w:tbl>
    <w:p w14:paraId="3A40C9CA" w14:textId="628A2724" w:rsidR="007E5C85" w:rsidRDefault="007E5C85" w:rsidP="001D7ECD">
      <w:pPr>
        <w:rPr>
          <w:b/>
        </w:rPr>
      </w:pPr>
    </w:p>
    <w:p w14:paraId="4B1A1DCB" w14:textId="62AB6B4F" w:rsidR="001D7ECD" w:rsidRPr="00F72AE3" w:rsidRDefault="001D7ECD" w:rsidP="001D7ECD">
      <w:pPr>
        <w:rPr>
          <w:bCs/>
        </w:rPr>
      </w:pPr>
      <w:r w:rsidRPr="008B5BD6">
        <w:rPr>
          <w:b/>
        </w:rPr>
        <w:t xml:space="preserve">Question </w:t>
      </w:r>
      <w:r w:rsidR="00FC7BE4">
        <w:rPr>
          <w:b/>
        </w:rPr>
        <w:t>21</w:t>
      </w:r>
      <w:r w:rsidRPr="008B5BD6">
        <w:rPr>
          <w:b/>
        </w:rPr>
        <w:t>:</w:t>
      </w:r>
      <w:r>
        <w:rPr>
          <w:bCs/>
        </w:rPr>
        <w:t xml:space="preserve"> </w:t>
      </w:r>
      <w:r w:rsidRPr="001D7ECD">
        <w:rPr>
          <w:bCs/>
        </w:rPr>
        <w:t>Create a NumPy array and find the unique values and their counts.</w:t>
      </w: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10313"/>
      </w:tblGrid>
      <w:tr w:rsidR="001D7ECD" w14:paraId="5A5D4E05" w14:textId="77777777" w:rsidTr="003C2946">
        <w:trPr>
          <w:trHeight w:val="690"/>
          <w:jc w:val="center"/>
        </w:trPr>
        <w:tc>
          <w:tcPr>
            <w:tcW w:w="10313" w:type="dxa"/>
          </w:tcPr>
          <w:p w14:paraId="10D4173C" w14:textId="77777777" w:rsidR="001D7ECD" w:rsidRDefault="001D7ECD" w:rsidP="001D7ECD">
            <w:pPr>
              <w:rPr>
                <w:bCs/>
              </w:rPr>
            </w:pPr>
          </w:p>
          <w:p w14:paraId="6D0AC609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sa</w:t>
            </w:r>
            <w:proofErr w:type="spellEnd"/>
            <w:r w:rsidRPr="00FD6039">
              <w:rPr>
                <w:rFonts w:ascii="Arial" w:hAnsi="Arial" w:cs="Arial"/>
              </w:rPr>
              <w:t xml:space="preserve"> = </w:t>
            </w:r>
            <w:proofErr w:type="spellStart"/>
            <w:r w:rsidRPr="00FD6039">
              <w:rPr>
                <w:rFonts w:ascii="Arial" w:hAnsi="Arial" w:cs="Arial"/>
              </w:rPr>
              <w:t>np.array</w:t>
            </w:r>
            <w:proofErr w:type="spellEnd"/>
            <w:r w:rsidRPr="00FD6039">
              <w:rPr>
                <w:rFonts w:ascii="Arial" w:hAnsi="Arial" w:cs="Arial"/>
              </w:rPr>
              <w:t>([1,2,4,5,3,5,3,1,3,5,7,8,4,2,4,2])</w:t>
            </w:r>
          </w:p>
          <w:p w14:paraId="515C3543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proofErr w:type="spellStart"/>
            <w:r w:rsidRPr="00FD6039">
              <w:rPr>
                <w:rFonts w:ascii="Arial" w:hAnsi="Arial" w:cs="Arial"/>
              </w:rPr>
              <w:t>kk</w:t>
            </w:r>
            <w:proofErr w:type="spellEnd"/>
            <w:r w:rsidRPr="00FD6039">
              <w:rPr>
                <w:rFonts w:ascii="Arial" w:hAnsi="Arial" w:cs="Arial"/>
              </w:rPr>
              <w:t xml:space="preserve"> , count1 = </w:t>
            </w:r>
            <w:proofErr w:type="spellStart"/>
            <w:r w:rsidRPr="00FD6039">
              <w:rPr>
                <w:rFonts w:ascii="Arial" w:hAnsi="Arial" w:cs="Arial"/>
              </w:rPr>
              <w:t>np.unique</w:t>
            </w:r>
            <w:proofErr w:type="spellEnd"/>
            <w:r w:rsidRPr="00FD6039">
              <w:rPr>
                <w:rFonts w:ascii="Arial" w:hAnsi="Arial" w:cs="Arial"/>
              </w:rPr>
              <w:t>(</w:t>
            </w:r>
            <w:proofErr w:type="spellStart"/>
            <w:r w:rsidRPr="00FD6039">
              <w:rPr>
                <w:rFonts w:ascii="Arial" w:hAnsi="Arial" w:cs="Arial"/>
              </w:rPr>
              <w:t>sa</w:t>
            </w:r>
            <w:proofErr w:type="spellEnd"/>
            <w:r w:rsidRPr="00FD6039">
              <w:rPr>
                <w:rFonts w:ascii="Arial" w:hAnsi="Arial" w:cs="Arial"/>
              </w:rPr>
              <w:t xml:space="preserve">, </w:t>
            </w:r>
            <w:proofErr w:type="spellStart"/>
            <w:r w:rsidRPr="00FD6039">
              <w:rPr>
                <w:rFonts w:ascii="Arial" w:hAnsi="Arial" w:cs="Arial"/>
              </w:rPr>
              <w:t>return_counts</w:t>
            </w:r>
            <w:proofErr w:type="spellEnd"/>
            <w:r w:rsidRPr="00FD6039">
              <w:rPr>
                <w:rFonts w:ascii="Arial" w:hAnsi="Arial" w:cs="Arial"/>
              </w:rPr>
              <w:t>=True)</w:t>
            </w:r>
          </w:p>
          <w:p w14:paraId="59743E0E" w14:textId="77777777" w:rsidR="00FD6039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</w:t>
            </w:r>
            <w:proofErr w:type="spellStart"/>
            <w:r w:rsidRPr="00FD6039">
              <w:rPr>
                <w:rFonts w:ascii="Arial" w:hAnsi="Arial" w:cs="Arial"/>
              </w:rPr>
              <w:t>kk</w:t>
            </w:r>
            <w:proofErr w:type="spellEnd"/>
            <w:r w:rsidRPr="00FD6039">
              <w:rPr>
                <w:rFonts w:ascii="Arial" w:hAnsi="Arial" w:cs="Arial"/>
              </w:rPr>
              <w:t>)</w:t>
            </w:r>
          </w:p>
          <w:p w14:paraId="1E9F03FA" w14:textId="4F17C724" w:rsidR="001E6BF3" w:rsidRPr="00FD6039" w:rsidRDefault="00FD6039" w:rsidP="00FD6039">
            <w:pPr>
              <w:rPr>
                <w:rFonts w:ascii="Arial" w:hAnsi="Arial" w:cs="Arial"/>
              </w:rPr>
            </w:pPr>
            <w:r w:rsidRPr="00FD6039">
              <w:rPr>
                <w:rFonts w:ascii="Arial" w:hAnsi="Arial" w:cs="Arial"/>
              </w:rPr>
              <w:t>print(count1)</w:t>
            </w:r>
          </w:p>
          <w:p w14:paraId="36E06A5D" w14:textId="55685587" w:rsidR="001E6BF3" w:rsidRDefault="001E6BF3" w:rsidP="001D7ECD">
            <w:pPr>
              <w:rPr>
                <w:bCs/>
              </w:rPr>
            </w:pPr>
          </w:p>
        </w:tc>
      </w:tr>
    </w:tbl>
    <w:p w14:paraId="56711406" w14:textId="77777777" w:rsidR="001D7ECD" w:rsidRPr="009E08F7" w:rsidRDefault="001D7ECD" w:rsidP="009E08F7"/>
    <w:sectPr w:rsidR="001D7ECD" w:rsidRPr="009E08F7" w:rsidSect="00BA709F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MrEwsDQxMLUwsTRU0lEKTi0uzszPAykwrgUAUKHcUywAAAA="/>
  </w:docVars>
  <w:rsids>
    <w:rsidRoot w:val="00BA709F"/>
    <w:rsid w:val="00143A54"/>
    <w:rsid w:val="00186C49"/>
    <w:rsid w:val="001D7ECD"/>
    <w:rsid w:val="001E6BF3"/>
    <w:rsid w:val="002A5AE7"/>
    <w:rsid w:val="003113DB"/>
    <w:rsid w:val="003C2946"/>
    <w:rsid w:val="003F0E5F"/>
    <w:rsid w:val="0041142A"/>
    <w:rsid w:val="004544E4"/>
    <w:rsid w:val="004A49ED"/>
    <w:rsid w:val="00503124"/>
    <w:rsid w:val="006245F7"/>
    <w:rsid w:val="006A64D2"/>
    <w:rsid w:val="007E5C85"/>
    <w:rsid w:val="008203A0"/>
    <w:rsid w:val="00871645"/>
    <w:rsid w:val="00874877"/>
    <w:rsid w:val="008B5BD6"/>
    <w:rsid w:val="009639D2"/>
    <w:rsid w:val="009E08F7"/>
    <w:rsid w:val="00BA709F"/>
    <w:rsid w:val="00C928ED"/>
    <w:rsid w:val="00CA3152"/>
    <w:rsid w:val="00D90856"/>
    <w:rsid w:val="00E95C5B"/>
    <w:rsid w:val="00F72AE3"/>
    <w:rsid w:val="00FC7BE4"/>
    <w:rsid w:val="00FD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9915B"/>
  <w15:chartTrackingRefBased/>
  <w15:docId w15:val="{520889FB-E8E8-4732-A4A9-1CFD7CFCF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a-E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0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95C5B"/>
    <w:rPr>
      <w:b/>
      <w:bCs/>
    </w:rPr>
  </w:style>
  <w:style w:type="paragraph" w:styleId="ListParagraph">
    <w:name w:val="List Paragraph"/>
    <w:basedOn w:val="Normal"/>
    <w:uiPriority w:val="34"/>
    <w:qFormat/>
    <w:rsid w:val="00E95C5B"/>
    <w:pPr>
      <w:ind w:left="720"/>
      <w:contextualSpacing/>
    </w:pPr>
  </w:style>
  <w:style w:type="table" w:styleId="TableGrid">
    <w:name w:val="Table Grid"/>
    <w:basedOn w:val="TableNormal"/>
    <w:uiPriority w:val="39"/>
    <w:rsid w:val="00E95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8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9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4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8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8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2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1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28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7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3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7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9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0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7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1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0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0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3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2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5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0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 -Ur-Rehman</dc:creator>
  <cp:keywords/>
  <dc:description/>
  <cp:lastModifiedBy>window user</cp:lastModifiedBy>
  <cp:revision>24</cp:revision>
  <dcterms:created xsi:type="dcterms:W3CDTF">2023-10-31T11:20:00Z</dcterms:created>
  <dcterms:modified xsi:type="dcterms:W3CDTF">2023-11-03T17:02:00Z</dcterms:modified>
</cp:coreProperties>
</file>